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26AA1" w14:textId="117EF5AA" w:rsidR="00513888" w:rsidRDefault="00513888" w:rsidP="00513888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bookmarkStart w:id="0" w:name="_Hlk214031661"/>
      <w:bookmarkEnd w:id="0"/>
      <w:r>
        <w:rPr>
          <w:rFonts w:ascii="Arial" w:hAnsi="Arial" w:cs="Arial"/>
          <w:b/>
          <w:sz w:val="40"/>
          <w:szCs w:val="40"/>
          <w:lang w:val="en-GB"/>
        </w:rPr>
        <w:t>LEAP-SE Call 202</w:t>
      </w:r>
      <w:r w:rsidR="00263230">
        <w:rPr>
          <w:rFonts w:ascii="Arial" w:hAnsi="Arial" w:cs="Arial"/>
          <w:b/>
          <w:sz w:val="40"/>
          <w:szCs w:val="40"/>
          <w:lang w:val="en-GB"/>
        </w:rPr>
        <w:t>6</w:t>
      </w:r>
    </w:p>
    <w:p w14:paraId="3C415630" w14:textId="77777777" w:rsidR="00513888" w:rsidRDefault="00513888" w:rsidP="00513888">
      <w:pPr>
        <w:jc w:val="center"/>
        <w:rPr>
          <w:rFonts w:ascii="Arial" w:hAnsi="Arial" w:cs="Arial"/>
          <w:b/>
          <w:i/>
          <w:sz w:val="40"/>
          <w:szCs w:val="40"/>
          <w:lang w:val="en-GB"/>
        </w:rPr>
      </w:pPr>
    </w:p>
    <w:p w14:paraId="31945604" w14:textId="77777777" w:rsidR="00513888" w:rsidRDefault="00513888" w:rsidP="00513888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sz w:val="40"/>
          <w:szCs w:val="40"/>
          <w:lang w:val="en-GB"/>
        </w:rPr>
        <w:t>Annex to the Full-Proposal:</w:t>
      </w:r>
    </w:p>
    <w:p w14:paraId="22B4A47B" w14:textId="77777777" w:rsidR="00513888" w:rsidRDefault="00513888" w:rsidP="00513888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sz w:val="40"/>
          <w:szCs w:val="40"/>
          <w:lang w:val="en-GB"/>
        </w:rPr>
        <w:t>Partner Profiles and CVs</w:t>
      </w:r>
    </w:p>
    <w:p w14:paraId="0716D209" w14:textId="77777777" w:rsidR="00513888" w:rsidRDefault="00513888" w:rsidP="00513888">
      <w:pPr>
        <w:jc w:val="center"/>
        <w:rPr>
          <w:rFonts w:ascii="Arial" w:hAnsi="Arial" w:cs="Arial"/>
          <w:b/>
          <w:sz w:val="40"/>
          <w:szCs w:val="40"/>
          <w:lang w:val="en-GB"/>
        </w:rPr>
      </w:pPr>
    </w:p>
    <w:p w14:paraId="11846476" w14:textId="77777777" w:rsidR="00513888" w:rsidRDefault="00513888" w:rsidP="00513888">
      <w:pPr>
        <w:jc w:val="center"/>
        <w:rPr>
          <w:rFonts w:ascii="Arial" w:hAnsi="Arial" w:cs="Arial"/>
          <w:b/>
          <w:i/>
          <w:sz w:val="36"/>
          <w:szCs w:val="36"/>
          <w:lang w:val="en-GB"/>
        </w:rPr>
      </w:pPr>
      <w:r>
        <w:rPr>
          <w:rFonts w:ascii="Arial" w:hAnsi="Arial" w:cs="Arial"/>
          <w:b/>
          <w:i/>
          <w:sz w:val="36"/>
          <w:szCs w:val="36"/>
          <w:lang w:val="en-GB"/>
        </w:rPr>
        <w:t>Project Acronym:</w:t>
      </w:r>
      <w:r>
        <w:rPr>
          <w:rFonts w:ascii="Arial" w:hAnsi="Arial" w:cs="Arial"/>
          <w:b/>
          <w:i/>
          <w:sz w:val="28"/>
          <w:szCs w:val="28"/>
          <w:lang w:val="en-GB"/>
        </w:rPr>
        <w:t xml:space="preserve"> </w:t>
      </w:r>
      <w:r>
        <w:rPr>
          <w:rFonts w:ascii="Arial" w:hAnsi="Arial" w:cs="Arial"/>
          <w:b/>
          <w:i/>
          <w:sz w:val="36"/>
          <w:szCs w:val="36"/>
          <w:lang w:val="en-GB"/>
        </w:rPr>
        <w:fldChar w:fldCharType="begin">
          <w:ffData>
            <w:name w:val="Testo16"/>
            <w:enabled/>
            <w:calcOnExit w:val="0"/>
            <w:textInput/>
          </w:ffData>
        </w:fldChar>
      </w:r>
      <w:r>
        <w:rPr>
          <w:rFonts w:ascii="Arial" w:hAnsi="Arial" w:cs="Arial"/>
          <w:b/>
          <w:i/>
          <w:sz w:val="36"/>
          <w:szCs w:val="36"/>
          <w:lang w:val="en-GB"/>
        </w:rPr>
        <w:instrText xml:space="preserve"> FORMTEXT </w:instrText>
      </w:r>
      <w:r>
        <w:rPr>
          <w:rFonts w:ascii="Arial" w:hAnsi="Arial" w:cs="Arial"/>
          <w:b/>
          <w:i/>
          <w:sz w:val="36"/>
          <w:szCs w:val="36"/>
          <w:lang w:val="en-GB"/>
        </w:rPr>
      </w:r>
      <w:r>
        <w:rPr>
          <w:rFonts w:ascii="Arial" w:hAnsi="Arial" w:cs="Arial"/>
          <w:b/>
          <w:i/>
          <w:sz w:val="36"/>
          <w:szCs w:val="36"/>
          <w:lang w:val="en-GB"/>
        </w:rPr>
        <w:fldChar w:fldCharType="separate"/>
      </w:r>
      <w:r>
        <w:rPr>
          <w:rFonts w:ascii="Arial" w:hAnsi="Arial" w:cs="Arial"/>
          <w:b/>
          <w:i/>
          <w:sz w:val="36"/>
          <w:szCs w:val="36"/>
          <w:lang w:val="en-GB"/>
        </w:rPr>
        <w:t> </w:t>
      </w:r>
      <w:r>
        <w:rPr>
          <w:rFonts w:ascii="Arial" w:hAnsi="Arial" w:cs="Arial"/>
          <w:b/>
          <w:i/>
          <w:sz w:val="36"/>
          <w:szCs w:val="36"/>
          <w:lang w:val="en-GB"/>
        </w:rPr>
        <w:t> </w:t>
      </w:r>
      <w:r>
        <w:rPr>
          <w:rFonts w:ascii="Arial" w:hAnsi="Arial" w:cs="Arial"/>
          <w:b/>
          <w:i/>
          <w:sz w:val="36"/>
          <w:szCs w:val="36"/>
          <w:lang w:val="en-GB"/>
        </w:rPr>
        <w:t> </w:t>
      </w:r>
      <w:r>
        <w:rPr>
          <w:rFonts w:ascii="Arial" w:hAnsi="Arial" w:cs="Arial"/>
          <w:b/>
          <w:i/>
          <w:sz w:val="36"/>
          <w:szCs w:val="36"/>
          <w:lang w:val="en-GB"/>
        </w:rPr>
        <w:t> </w:t>
      </w:r>
      <w:r>
        <w:rPr>
          <w:rFonts w:ascii="Arial" w:hAnsi="Arial" w:cs="Arial"/>
          <w:b/>
          <w:i/>
          <w:sz w:val="36"/>
          <w:szCs w:val="36"/>
          <w:lang w:val="en-GB"/>
        </w:rPr>
        <w:t> </w:t>
      </w:r>
      <w:r>
        <w:rPr>
          <w:rFonts w:ascii="Arial" w:hAnsi="Arial" w:cs="Arial"/>
          <w:b/>
          <w:i/>
          <w:sz w:val="36"/>
          <w:szCs w:val="36"/>
          <w:lang w:val="en-GB"/>
        </w:rPr>
        <w:fldChar w:fldCharType="end"/>
      </w:r>
    </w:p>
    <w:p w14:paraId="1F0EB765" w14:textId="77777777" w:rsidR="00513888" w:rsidRDefault="00513888" w:rsidP="00513888">
      <w:pPr>
        <w:rPr>
          <w:rFonts w:ascii="Arial" w:hAnsi="Arial" w:cs="Arial"/>
          <w:b/>
          <w:i/>
          <w:sz w:val="36"/>
          <w:szCs w:val="36"/>
          <w:lang w:val="en-GB"/>
        </w:rPr>
      </w:pPr>
    </w:p>
    <w:p w14:paraId="129E5DD5" w14:textId="77777777" w:rsidR="00513888" w:rsidRDefault="00513888" w:rsidP="00513888">
      <w:pPr>
        <w:jc w:val="center"/>
        <w:rPr>
          <w:rFonts w:ascii="Arial" w:hAnsi="Arial" w:cs="Arial"/>
          <w:b/>
          <w:i/>
          <w:sz w:val="36"/>
          <w:szCs w:val="36"/>
          <w:lang w:val="en-GB"/>
        </w:rPr>
      </w:pPr>
    </w:p>
    <w:p w14:paraId="60827A6F" w14:textId="77777777" w:rsidR="00513888" w:rsidRPr="007F1094" w:rsidRDefault="00513888" w:rsidP="00513888">
      <w:pPr>
        <w:jc w:val="center"/>
        <w:rPr>
          <w:rFonts w:ascii="Arial" w:hAnsi="Arial" w:cs="Arial"/>
          <w:b/>
          <w:i/>
          <w:sz w:val="36"/>
          <w:szCs w:val="36"/>
          <w:lang w:val="en-GB"/>
        </w:rPr>
      </w:pPr>
      <w:r>
        <w:rPr>
          <w:rFonts w:ascii="Arial" w:hAnsi="Arial" w:cs="Arial"/>
          <w:b/>
          <w:i/>
          <w:sz w:val="36"/>
          <w:szCs w:val="36"/>
          <w:lang w:val="en-GB"/>
        </w:rPr>
        <w:t>Project Coordinator:</w:t>
      </w:r>
    </w:p>
    <w:p w14:paraId="089FEE29" w14:textId="77777777" w:rsidR="00513888" w:rsidRDefault="00513888" w:rsidP="00513888">
      <w:pPr>
        <w:jc w:val="center"/>
        <w:rPr>
          <w:rFonts w:ascii="Arial" w:hAnsi="Arial" w:cs="Arial"/>
          <w:b/>
          <w:i/>
          <w:sz w:val="36"/>
          <w:szCs w:val="36"/>
          <w:lang w:val="en-GB"/>
        </w:rPr>
      </w:pPr>
      <w:r>
        <w:rPr>
          <w:rFonts w:ascii="Arial" w:hAnsi="Arial" w:cs="Arial"/>
          <w:b/>
          <w:i/>
          <w:sz w:val="36"/>
          <w:szCs w:val="36"/>
          <w:lang w:val="en-GB"/>
        </w:rPr>
        <w:t>(Organisation and Country):</w:t>
      </w:r>
    </w:p>
    <w:p w14:paraId="7A805BB4" w14:textId="77777777" w:rsidR="00513888" w:rsidRDefault="00513888" w:rsidP="00513888">
      <w:pPr>
        <w:jc w:val="center"/>
        <w:rPr>
          <w:rFonts w:ascii="Arial" w:hAnsi="Arial" w:cs="Arial"/>
          <w:b/>
          <w:i/>
          <w:sz w:val="32"/>
          <w:szCs w:val="32"/>
          <w:lang w:val="en-GB"/>
        </w:rPr>
      </w:pPr>
    </w:p>
    <w:p w14:paraId="294B0D2A" w14:textId="77777777" w:rsidR="00513888" w:rsidRDefault="00513888" w:rsidP="00513888">
      <w:pPr>
        <w:jc w:val="center"/>
        <w:rPr>
          <w:rFonts w:ascii="Arial" w:hAnsi="Arial" w:cs="Arial"/>
          <w:b/>
          <w:i/>
          <w:sz w:val="32"/>
          <w:szCs w:val="32"/>
          <w:lang w:val="en-GB"/>
        </w:rPr>
      </w:pPr>
      <w:r>
        <w:rPr>
          <w:rFonts w:ascii="Arial" w:hAnsi="Arial" w:cs="Arial"/>
          <w:b/>
          <w:i/>
          <w:sz w:val="32"/>
          <w:szCs w:val="32"/>
          <w:lang w:val="en-GB"/>
        </w:rPr>
        <w:fldChar w:fldCharType="begin">
          <w:ffData>
            <w:name w:val="Testo16"/>
            <w:enabled/>
            <w:calcOnExit w:val="0"/>
            <w:textInput/>
          </w:ffData>
        </w:fldChar>
      </w:r>
      <w:r>
        <w:rPr>
          <w:rFonts w:ascii="Arial" w:hAnsi="Arial" w:cs="Arial"/>
          <w:b/>
          <w:i/>
          <w:sz w:val="32"/>
          <w:szCs w:val="32"/>
          <w:lang w:val="en-GB"/>
        </w:rPr>
        <w:instrText xml:space="preserve"> FORMTEXT </w:instrText>
      </w:r>
      <w:r>
        <w:rPr>
          <w:rFonts w:ascii="Arial" w:hAnsi="Arial" w:cs="Arial"/>
          <w:b/>
          <w:i/>
          <w:sz w:val="32"/>
          <w:szCs w:val="32"/>
          <w:lang w:val="en-GB"/>
        </w:rPr>
      </w:r>
      <w:r>
        <w:rPr>
          <w:rFonts w:ascii="Arial" w:hAnsi="Arial" w:cs="Arial"/>
          <w:b/>
          <w:i/>
          <w:sz w:val="32"/>
          <w:szCs w:val="32"/>
          <w:lang w:val="en-GB"/>
        </w:rPr>
        <w:fldChar w:fldCharType="separate"/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fldChar w:fldCharType="end"/>
      </w:r>
      <w:r>
        <w:rPr>
          <w:rFonts w:ascii="Arial" w:hAnsi="Arial" w:cs="Arial"/>
          <w:b/>
          <w:i/>
          <w:sz w:val="32"/>
          <w:szCs w:val="32"/>
          <w:lang w:val="en-GB"/>
        </w:rPr>
        <w:fldChar w:fldCharType="begin">
          <w:ffData>
            <w:name w:val="Testo16"/>
            <w:enabled/>
            <w:calcOnExit w:val="0"/>
            <w:textInput/>
          </w:ffData>
        </w:fldChar>
      </w:r>
      <w:r>
        <w:rPr>
          <w:rFonts w:ascii="Arial" w:hAnsi="Arial" w:cs="Arial"/>
          <w:b/>
          <w:i/>
          <w:sz w:val="32"/>
          <w:szCs w:val="32"/>
          <w:lang w:val="en-GB"/>
        </w:rPr>
        <w:instrText xml:space="preserve"> FORMTEXT </w:instrText>
      </w:r>
      <w:r>
        <w:rPr>
          <w:rFonts w:ascii="Arial" w:hAnsi="Arial" w:cs="Arial"/>
          <w:b/>
          <w:i/>
          <w:sz w:val="32"/>
          <w:szCs w:val="32"/>
          <w:lang w:val="en-GB"/>
        </w:rPr>
      </w:r>
      <w:r>
        <w:rPr>
          <w:rFonts w:ascii="Arial" w:hAnsi="Arial" w:cs="Arial"/>
          <w:b/>
          <w:i/>
          <w:sz w:val="32"/>
          <w:szCs w:val="32"/>
          <w:lang w:val="en-GB"/>
        </w:rPr>
        <w:fldChar w:fldCharType="separate"/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t> </w:t>
      </w:r>
      <w:r>
        <w:rPr>
          <w:rFonts w:ascii="Arial" w:hAnsi="Arial" w:cs="Arial"/>
          <w:b/>
          <w:i/>
          <w:sz w:val="32"/>
          <w:szCs w:val="32"/>
          <w:lang w:val="en-GB"/>
        </w:rPr>
        <w:fldChar w:fldCharType="end"/>
      </w:r>
    </w:p>
    <w:p w14:paraId="3F44D901" w14:textId="77777777" w:rsidR="00513888" w:rsidRDefault="00513888" w:rsidP="00513888">
      <w:pPr>
        <w:jc w:val="center"/>
        <w:rPr>
          <w:rFonts w:ascii="Arial" w:hAnsi="Arial" w:cs="Arial"/>
          <w:b/>
          <w:i/>
          <w:sz w:val="32"/>
          <w:szCs w:val="32"/>
          <w:lang w:val="en-GB"/>
        </w:rPr>
      </w:pPr>
    </w:p>
    <w:p w14:paraId="4D52B63D" w14:textId="3347DFB5" w:rsidR="00513888" w:rsidRPr="002753F3" w:rsidRDefault="00513888" w:rsidP="002753F3">
      <w:pPr>
        <w:autoSpaceDE w:val="0"/>
        <w:autoSpaceDN w:val="0"/>
        <w:adjustRightInd w:val="0"/>
        <w:ind w:left="567" w:right="849"/>
        <w:jc w:val="center"/>
        <w:rPr>
          <w:rFonts w:ascii="Arial" w:hAnsi="Arial" w:cs="Arial"/>
          <w:b/>
          <w:bCs/>
          <w:color w:val="FF0000"/>
          <w:sz w:val="24"/>
          <w:szCs w:val="24"/>
          <w:lang w:val="en-GB" w:eastAsia="de-AT"/>
        </w:rPr>
      </w:pPr>
      <w:r>
        <w:rPr>
          <w:rFonts w:ascii="Arial" w:hAnsi="Arial" w:cs="Arial"/>
          <w:b/>
          <w:bCs/>
          <w:color w:val="FF0000"/>
          <w:lang w:val="en-GB" w:eastAsia="de-AT"/>
        </w:rPr>
        <w:t>Each partner is requested to contact the respective national/regional funding organisation before submission</w:t>
      </w:r>
    </w:p>
    <w:p w14:paraId="388ECDB2" w14:textId="77777777" w:rsidR="0090471B" w:rsidRDefault="0090471B" w:rsidP="001267DC">
      <w:pPr>
        <w:spacing w:after="0" w:line="276" w:lineRule="auto"/>
        <w:rPr>
          <w:rFonts w:ascii="Calibri" w:eastAsia="Times New Roman" w:hAnsi="Calibri" w:cs="Calibri"/>
          <w:kern w:val="0"/>
          <w:lang w:eastAsia="en-ZA"/>
          <w14:ligatures w14:val="none"/>
        </w:rPr>
      </w:pPr>
    </w:p>
    <w:p w14:paraId="51D0CBEA" w14:textId="69ADE45C" w:rsidR="00513888" w:rsidRDefault="003E2038">
      <w:pPr>
        <w:rPr>
          <w:rFonts w:ascii="Calibri" w:eastAsia="Times New Roman" w:hAnsi="Calibri" w:cs="Calibri"/>
          <w:kern w:val="0"/>
          <w:lang w:eastAsia="en-ZA"/>
          <w14:ligatures w14:val="none"/>
        </w:rPr>
      </w:pPr>
      <w:r w:rsidRPr="003E2038">
        <w:rPr>
          <w:noProof/>
        </w:rPr>
        <w:drawing>
          <wp:inline distT="0" distB="0" distL="0" distR="0" wp14:anchorId="4F1E8CC4" wp14:editId="3954942E">
            <wp:extent cx="5731510" cy="902970"/>
            <wp:effectExtent l="0" t="0" r="2540" b="0"/>
            <wp:docPr id="1303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0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3888">
        <w:rPr>
          <w:rFonts w:ascii="Calibri" w:eastAsia="Times New Roman" w:hAnsi="Calibri" w:cs="Calibri"/>
          <w:kern w:val="0"/>
          <w:lang w:eastAsia="en-ZA"/>
          <w14:ligatures w14:val="none"/>
        </w:rPr>
        <w:br w:type="page"/>
      </w:r>
    </w:p>
    <w:p w14:paraId="2B909E64" w14:textId="77777777" w:rsidR="00513888" w:rsidRPr="002753F3" w:rsidRDefault="00513888" w:rsidP="00513888">
      <w:pPr>
        <w:spacing w:line="360" w:lineRule="auto"/>
        <w:rPr>
          <w:rFonts w:ascii="Arial" w:hAnsi="Arial" w:cs="Arial"/>
          <w:b/>
          <w:u w:val="single"/>
          <w:lang w:val="en-GB"/>
        </w:rPr>
      </w:pPr>
      <w:r w:rsidRPr="002753F3">
        <w:rPr>
          <w:rFonts w:ascii="Arial" w:hAnsi="Arial" w:cs="Arial"/>
          <w:b/>
          <w:bCs/>
          <w:sz w:val="28"/>
          <w:szCs w:val="28"/>
          <w:u w:val="single"/>
          <w:lang w:val="en-GB"/>
        </w:rPr>
        <w:lastRenderedPageBreak/>
        <w:t>Partner 1 (Coordinator):</w:t>
      </w:r>
      <w:r w:rsidRPr="002753F3">
        <w:rPr>
          <w:rFonts w:ascii="Arial" w:hAnsi="Arial" w:cs="Arial"/>
          <w:u w:val="single"/>
          <w:lang w:val="en-GB"/>
        </w:rPr>
        <w:fldChar w:fldCharType="begin">
          <w:ffData>
            <w:name w:val="Testo16"/>
            <w:enabled/>
            <w:calcOnExit w:val="0"/>
            <w:textInput/>
          </w:ffData>
        </w:fldChar>
      </w:r>
      <w:r w:rsidRPr="002753F3">
        <w:rPr>
          <w:rFonts w:ascii="Arial" w:hAnsi="Arial" w:cs="Arial"/>
          <w:u w:val="single"/>
          <w:lang w:val="en-GB"/>
        </w:rPr>
        <w:instrText xml:space="preserve"> FORMTEXT </w:instrText>
      </w:r>
      <w:r w:rsidRPr="002753F3">
        <w:rPr>
          <w:rFonts w:ascii="Arial" w:hAnsi="Arial" w:cs="Arial"/>
          <w:u w:val="single"/>
          <w:lang w:val="en-GB"/>
        </w:rPr>
      </w:r>
      <w:r w:rsidRPr="002753F3">
        <w:rPr>
          <w:rFonts w:ascii="Arial" w:hAnsi="Arial" w:cs="Arial"/>
          <w:u w:val="single"/>
          <w:lang w:val="en-GB"/>
        </w:rPr>
        <w:fldChar w:fldCharType="separate"/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fldChar w:fldCharType="end"/>
      </w:r>
    </w:p>
    <w:p w14:paraId="6619332D" w14:textId="77777777" w:rsidR="00513888" w:rsidRDefault="00513888" w:rsidP="00513888">
      <w:pPr>
        <w:pStyle w:val="Default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1</w:t>
      </w:r>
      <w:r>
        <w:rPr>
          <w:rFonts w:ascii="Arial" w:hAnsi="Arial" w:cs="Arial"/>
          <w:b/>
          <w:bCs/>
          <w:vertAlign w:val="superscript"/>
          <w:lang w:val="en-GB"/>
        </w:rPr>
        <w:t>st</w:t>
      </w:r>
      <w:r>
        <w:rPr>
          <w:rFonts w:ascii="Arial" w:hAnsi="Arial" w:cs="Arial"/>
          <w:b/>
          <w:bCs/>
          <w:lang w:val="en-GB"/>
        </w:rPr>
        <w:t xml:space="preserve"> Key Person </w:t>
      </w:r>
    </w:p>
    <w:p w14:paraId="18C37FE6" w14:textId="77777777" w:rsidR="0090471B" w:rsidRDefault="0090471B" w:rsidP="001267DC">
      <w:pPr>
        <w:spacing w:after="0" w:line="276" w:lineRule="auto"/>
        <w:rPr>
          <w:rFonts w:ascii="Calibri" w:eastAsia="Times New Roman" w:hAnsi="Calibri" w:cs="Calibri"/>
          <w:kern w:val="0"/>
          <w:lang w:eastAsia="en-ZA"/>
          <w14:ligatures w14:val="none"/>
        </w:rPr>
      </w:pP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9"/>
        <w:gridCol w:w="3162"/>
        <w:gridCol w:w="1415"/>
        <w:gridCol w:w="3631"/>
      </w:tblGrid>
      <w:tr w:rsidR="00AE5618" w:rsidRPr="0090471B" w14:paraId="62A392D4" w14:textId="77777777" w:rsidTr="00F20D67">
        <w:trPr>
          <w:trHeight w:val="357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2FCF562" w14:textId="3067B44F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Given</w:t>
            </w: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(First)</w:t>
            </w: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Name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67F9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9C79E36" w14:textId="77777777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Family Name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7DE5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AE5618" w:rsidRPr="0090471B" w14:paraId="070EFB5F" w14:textId="77777777" w:rsidTr="00F20D67">
        <w:trPr>
          <w:trHeight w:val="132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844CAA6" w14:textId="77777777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ganization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F10E8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CD85C83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5361EB53" w14:textId="77777777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Department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B1E8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CEEFA8E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AE5618" w:rsidRPr="0090471B" w14:paraId="4B467933" w14:textId="77777777" w:rsidTr="00F20D67">
        <w:trPr>
          <w:trHeight w:val="535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4CE208F" w14:textId="469C16D6" w:rsidR="0090471B" w:rsidRPr="0090471B" w:rsidRDefault="00513888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Gender (Male/Female/Non-binary)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FEDE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4155A39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23312CE" w14:textId="77777777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itle/Position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10FF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C49EE44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AE5618" w:rsidRPr="0090471B" w14:paraId="14E36B59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9A472D7" w14:textId="77777777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elephone No.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8FB9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654A272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7E8BB04" w14:textId="77777777" w:rsidR="0090471B" w:rsidRPr="0090471B" w:rsidRDefault="0090471B" w:rsidP="008F733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Email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6CDB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C6BF6AF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1D27A0" w14:paraId="5671E23F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399EBA7" w14:textId="28161960" w:rsidR="00513888" w:rsidRPr="0090471B" w:rsidRDefault="00513888" w:rsidP="00513888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CID</w:t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59F4" w14:textId="2BD8A1CD" w:rsidR="00513888" w:rsidRPr="00692EB5" w:rsidRDefault="00513888" w:rsidP="00513888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>
              <w:rPr>
                <w:rFonts w:ascii="Arial" w:hAnsi="Arial" w:cs="Arial"/>
                <w:color w:val="777777"/>
                <w:sz w:val="17"/>
                <w:szCs w:val="17"/>
                <w:shd w:val="clear" w:color="auto" w:fill="FFFFFF"/>
              </w:rPr>
              <w:t>0000-0000-0000-000[0/X] (</w:t>
            </w:r>
            <w:hyperlink r:id="rId12" w:history="1">
              <w:r>
                <w:rPr>
                  <w:rStyle w:val="Lienhypertexte"/>
                </w:rPr>
                <w:t>ORCID for Researchers - ORCID</w:t>
              </w:r>
            </w:hyperlink>
            <w:r>
              <w:t>)</w:t>
            </w:r>
          </w:p>
        </w:tc>
      </w:tr>
      <w:tr w:rsidR="00513888" w:rsidRPr="00844A7D" w14:paraId="62F6D8FA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6A01676C" w14:textId="663CC646" w:rsidR="00513888" w:rsidRPr="0090471B" w:rsidRDefault="00513888" w:rsidP="00513888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ResearchGate Profile</w:t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8096" w14:textId="448F64F7" w:rsidR="00513888" w:rsidRPr="007F459A" w:rsidRDefault="00513888" w:rsidP="00513888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:lang w:val="fr-FR"/>
                <w14:ligatures w14:val="none"/>
              </w:rPr>
            </w:pPr>
          </w:p>
        </w:tc>
      </w:tr>
      <w:tr w:rsidR="007152ED" w:rsidRPr="00844A7D" w14:paraId="0ABD6637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12C1CFF3" w14:textId="54A950A6" w:rsidR="007152ED" w:rsidRPr="0090471B" w:rsidRDefault="007152ED" w:rsidP="00513888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bookmarkStart w:id="1" w:name="_Hlk185586747"/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Career stage</w:t>
            </w:r>
            <w:r>
              <w:rPr>
                <w:rStyle w:val="Appelnotedebasdep"/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footnoteReference w:id="1"/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1483B" w14:textId="77777777" w:rsidR="007152ED" w:rsidRDefault="007152ED" w:rsidP="007152ED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hoose one of the following 4 options </w:t>
            </w:r>
            <w:r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>:</w:t>
            </w:r>
          </w:p>
          <w:p w14:paraId="470BBE4B" w14:textId="1A0AADFB" w:rsidR="007152ED" w:rsidRPr="007152ED" w:rsidRDefault="007152ED" w:rsidP="007152ED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A: Top grade researcher </w:t>
            </w:r>
          </w:p>
          <w:p w14:paraId="28902794" w14:textId="77777777" w:rsidR="007152ED" w:rsidRPr="007152ED" w:rsidRDefault="007152ED" w:rsidP="007152ED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B: Senior researcher </w:t>
            </w:r>
          </w:p>
          <w:p w14:paraId="3D4B148F" w14:textId="77777777" w:rsidR="007152ED" w:rsidRPr="007152ED" w:rsidRDefault="007152ED" w:rsidP="007152ED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C: Recognised researcher </w:t>
            </w:r>
          </w:p>
          <w:p w14:paraId="305367AF" w14:textId="046089D8" w:rsidR="007152ED" w:rsidRPr="007152ED" w:rsidRDefault="007152ED" w:rsidP="007152ED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>Category D: First stage researcher</w:t>
            </w:r>
          </w:p>
        </w:tc>
      </w:tr>
    </w:tbl>
    <w:bookmarkEnd w:id="1"/>
    <w:p w14:paraId="34CF47D2" w14:textId="68FA3152" w:rsidR="001267DC" w:rsidRDefault="008C63F0" w:rsidP="001267DC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Qualification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5"/>
        <w:gridCol w:w="1695"/>
        <w:gridCol w:w="3260"/>
        <w:gridCol w:w="2977"/>
      </w:tblGrid>
      <w:tr w:rsidR="0090471B" w:rsidRPr="0090471B" w14:paraId="52B7A1F1" w14:textId="77777777" w:rsidTr="008C63F0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0A3FB38" w14:textId="77777777" w:rsidR="0090471B" w:rsidRPr="0090471B" w:rsidRDefault="0090471B" w:rsidP="008F733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Name of Institution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DE96BE8" w14:textId="77777777" w:rsidR="0090471B" w:rsidRPr="0090471B" w:rsidRDefault="0090471B" w:rsidP="008C63F0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Year/Period of stud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EDD97F2" w14:textId="77777777" w:rsidR="0090471B" w:rsidRPr="0090471B" w:rsidRDefault="0090471B" w:rsidP="008F733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Field of stud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61AF1B7" w14:textId="77777777" w:rsidR="0090471B" w:rsidRPr="0090471B" w:rsidRDefault="0090471B" w:rsidP="008F733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Degree and year of completion</w:t>
            </w:r>
          </w:p>
        </w:tc>
      </w:tr>
      <w:tr w:rsidR="0090471B" w:rsidRPr="0090471B" w14:paraId="3C8FD66B" w14:textId="77777777" w:rsidTr="008C63F0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C77AF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4186C4F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FF695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1A36A79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9494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6A8A577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ACCE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C524E3A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03B8A965" w14:textId="697508C8" w:rsidR="001267DC" w:rsidRDefault="008C63F0" w:rsidP="001267DC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bookmarkStart w:id="2" w:name="_Hlk184898704"/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Career Profile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5"/>
        <w:gridCol w:w="1695"/>
        <w:gridCol w:w="3260"/>
        <w:gridCol w:w="2977"/>
      </w:tblGrid>
      <w:tr w:rsidR="007F459A" w:rsidRPr="0090471B" w14:paraId="696FEBFA" w14:textId="77777777" w:rsidTr="00643339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3B2608B" w14:textId="22C769CF" w:rsidR="007F459A" w:rsidRPr="0090471B" w:rsidRDefault="007F459A" w:rsidP="007F459A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ganisation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5D2E8BA3" w14:textId="3367EB5D" w:rsidR="007F459A" w:rsidRPr="00EF6A9F" w:rsidRDefault="007F459A" w:rsidP="007F459A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City/countr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5DAFCF91" w14:textId="1611D7DD" w:rsidR="007F459A" w:rsidRPr="00EF6A9F" w:rsidRDefault="007F459A" w:rsidP="007F459A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ositi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CBAE855" w14:textId="2CE8F9DF" w:rsidR="007F459A" w:rsidRPr="00EF6A9F" w:rsidRDefault="007F459A" w:rsidP="007F459A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Year/s (From-To)</w:t>
            </w:r>
          </w:p>
        </w:tc>
      </w:tr>
      <w:tr w:rsidR="007F459A" w:rsidRPr="0090471B" w14:paraId="74DBB4AA" w14:textId="77777777" w:rsidTr="00643339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D3A1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80F79FE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C915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F7A133B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087CA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BA6238E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EC9E4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2F83F85C" w14:textId="77777777" w:rsidR="007F459A" w:rsidRPr="0090471B" w:rsidRDefault="007F459A" w:rsidP="007F459A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6E5D22A4" w14:textId="24678AEC" w:rsidR="0090471B" w:rsidRDefault="0090471B" w:rsidP="0090471B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bookmarkStart w:id="3" w:name="_Hlk184901501"/>
      <w:bookmarkEnd w:id="2"/>
      <w:r w:rsidRPr="001267DC"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Research Experience</w:t>
      </w:r>
      <w:r w:rsidR="001D27A0"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 xml:space="preserve"> </w:t>
      </w:r>
      <w:r w:rsidR="00FF521F"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(</w:t>
      </w:r>
      <w:r w:rsidR="00FF521F" w:rsidRPr="00EF6A9F">
        <w:rPr>
          <w:b/>
        </w:rPr>
        <w:t>AWARDS</w:t>
      </w:r>
      <w:r w:rsidR="001D27A0" w:rsidRPr="00EF6A9F">
        <w:rPr>
          <w:b/>
        </w:rPr>
        <w:t>, GRANTS )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3685"/>
        <w:gridCol w:w="1843"/>
        <w:gridCol w:w="2410"/>
      </w:tblGrid>
      <w:tr w:rsidR="0090471B" w:rsidRPr="0090471B" w14:paraId="216B56AF" w14:textId="77777777" w:rsidTr="008C63F0">
        <w:trPr>
          <w:trHeight w:val="49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bookmarkEnd w:id="3"/>
          <w:p w14:paraId="0A31B829" w14:textId="26F14D3C" w:rsidR="0090471B" w:rsidRPr="0090471B" w:rsidRDefault="0090471B" w:rsidP="008F733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roject Titl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7315E156" w14:textId="77777777" w:rsidR="0090471B" w:rsidRDefault="0090471B" w:rsidP="0090471B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Description of </w:t>
            </w: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he</w:t>
            </w: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research project</w:t>
            </w:r>
          </w:p>
          <w:p w14:paraId="0B4504EF" w14:textId="0A0C97C6" w:rsidR="0090471B" w:rsidRPr="0090471B" w:rsidRDefault="0090471B" w:rsidP="0090471B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  <w:t>(methodologies used and key finding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072B039" w14:textId="21B0322D" w:rsidR="0090471B" w:rsidRPr="0090471B" w:rsidRDefault="0090471B" w:rsidP="008F733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roject Dur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3ADF3E71" w14:textId="4CCA5502" w:rsidR="0090471B" w:rsidRPr="0090471B" w:rsidRDefault="0090471B" w:rsidP="008F733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Role in the project</w:t>
            </w:r>
          </w:p>
        </w:tc>
      </w:tr>
      <w:tr w:rsidR="0090471B" w:rsidRPr="0090471B" w14:paraId="4C490CB9" w14:textId="77777777" w:rsidTr="0090471B">
        <w:trPr>
          <w:trHeight w:val="519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450D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90AD684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97F7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47B24" w14:textId="71DB0855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584F136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69C5B" w14:textId="77777777" w:rsidR="0090471B" w:rsidRPr="0090471B" w:rsidRDefault="0090471B" w:rsidP="008F733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0555C6E9" w14:textId="42F386EE" w:rsidR="001D27A0" w:rsidRPr="00EF6A9F" w:rsidRDefault="001D27A0" w:rsidP="001D27A0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Other Activitie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EF6A9F" w:rsidRPr="00EF6A9F" w14:paraId="10541D74" w14:textId="77777777" w:rsidTr="00903ECA">
        <w:trPr>
          <w:trHeight w:val="274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F3DC8FB" w14:textId="33FE7F11" w:rsidR="001D27A0" w:rsidRPr="00EF6A9F" w:rsidRDefault="001D27A0" w:rsidP="00643339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Services, commitment </w:t>
            </w:r>
            <w:r w:rsid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to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 scientific events, scientific editing, scientific reviewing activities</w:t>
            </w:r>
            <w:r w:rsidR="003954E4"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, student supervision record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 (1000 words max)</w:t>
            </w:r>
          </w:p>
        </w:tc>
      </w:tr>
      <w:tr w:rsidR="001D27A0" w:rsidRPr="00692EB5" w14:paraId="68B31DC1" w14:textId="77777777" w:rsidTr="00C84B8D">
        <w:trPr>
          <w:trHeight w:val="519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ACCF0" w14:textId="77777777" w:rsidR="001D27A0" w:rsidRPr="00513888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</w:p>
          <w:p w14:paraId="58F27659" w14:textId="77777777" w:rsidR="001D27A0" w:rsidRPr="00513888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</w:p>
        </w:tc>
      </w:tr>
    </w:tbl>
    <w:p w14:paraId="6B44AFB7" w14:textId="77777777" w:rsidR="001D27A0" w:rsidRPr="00513888" w:rsidRDefault="001D27A0" w:rsidP="001267DC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val="en-GB" w:eastAsia="en-ZA"/>
          <w14:ligatures w14:val="none"/>
        </w:rPr>
      </w:pPr>
    </w:p>
    <w:p w14:paraId="5090FB0B" w14:textId="08019F8F" w:rsidR="001D27A0" w:rsidRPr="00EF6A9F" w:rsidRDefault="00FF521F" w:rsidP="001D27A0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Pedagogical</w:t>
      </w:r>
      <w:r w:rsidR="001D27A0"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 xml:space="preserve">, Teaching and administrative </w:t>
      </w: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responsibilitie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1D27A0" w:rsidRPr="001D27A0" w14:paraId="5C18F30E" w14:textId="77777777" w:rsidTr="00643339">
        <w:trPr>
          <w:trHeight w:val="274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E3D98BA" w14:textId="31C48E13" w:rsidR="001D27A0" w:rsidRPr="001D27A0" w:rsidRDefault="001D27A0" w:rsidP="00643339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14:ligatures w14:val="none"/>
              </w:rPr>
            </w:pPr>
            <w:r w:rsidRPr="001D27A0">
              <w:rPr>
                <w:rFonts w:ascii="Calibri" w:eastAsia="MS Mincho" w:hAnsi="Calibri" w:cs="Calibri"/>
                <w:bCs/>
                <w:color w:val="FF0000"/>
                <w:kern w:val="0"/>
                <w14:ligatures w14:val="none"/>
              </w:rPr>
              <w:t xml:space="preserve"> </w:t>
            </w:r>
            <w:r w:rsidR="00A654E1"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Pedagogical</w:t>
            </w:r>
            <w:r w:rsidR="004B24F9"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, Teaching and administrative </w:t>
            </w:r>
            <w:r w:rsidR="00A654E1"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responsibilities</w:t>
            </w:r>
            <w:r w:rsidR="004B24F9"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 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(1000 words max)</w:t>
            </w:r>
          </w:p>
        </w:tc>
      </w:tr>
      <w:tr w:rsidR="001D27A0" w:rsidRPr="0090471B" w14:paraId="2545268A" w14:textId="77777777" w:rsidTr="00643339">
        <w:trPr>
          <w:trHeight w:val="519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157F9" w14:textId="77777777" w:rsidR="001D27A0" w:rsidRPr="0090471B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408B6E9" w14:textId="77777777" w:rsidR="001D27A0" w:rsidRPr="0090471B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D5DDF1C" w14:textId="77777777" w:rsidR="001D27A0" w:rsidRPr="0090471B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5BC102DC" w14:textId="77777777" w:rsidR="00FF521F" w:rsidRPr="00FF521F" w:rsidRDefault="007F459A" w:rsidP="007F459A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FF521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SCIENTIFIC PRODUCTIONS</w:t>
      </w:r>
    </w:p>
    <w:p w14:paraId="74BC8293" w14:textId="0F7BB7CB" w:rsidR="007F459A" w:rsidRPr="00FF521F" w:rsidRDefault="00FF521F" w:rsidP="007F459A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kern w:val="0"/>
          <w:lang w:eastAsia="en-ZA"/>
          <w14:ligatures w14:val="none"/>
        </w:rPr>
      </w:pPr>
      <w:r w:rsidRPr="00FF521F">
        <w:rPr>
          <w:rFonts w:ascii="Calibri" w:eastAsia="Times New Roman" w:hAnsi="Calibri" w:cs="Calibri"/>
          <w:kern w:val="0"/>
          <w:lang w:val="en-GB" w:eastAsia="en-ZA"/>
          <w14:ligatures w14:val="none"/>
        </w:rPr>
        <w:t>To showcase the most pertinent work related to your career. Please include pre-prints where applicable. Limit the list to a maximum of five publications.</w:t>
      </w:r>
    </w:p>
    <w:tbl>
      <w:tblPr>
        <w:tblW w:w="1016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"/>
        <w:gridCol w:w="2394"/>
        <w:gridCol w:w="1032"/>
        <w:gridCol w:w="6301"/>
      </w:tblGrid>
      <w:tr w:rsidR="00FF521F" w:rsidRPr="00FF521F" w14:paraId="4E5E774A" w14:textId="77777777" w:rsidTr="00513888">
        <w:trPr>
          <w:trHeight w:val="291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2AC9E3BC" w14:textId="3B44DB8A" w:rsidR="001D27A0" w:rsidRPr="00FF521F" w:rsidRDefault="001D27A0" w:rsidP="00643339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N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EEAE632" w14:textId="0A56E781" w:rsidR="001D27A0" w:rsidRPr="00FF521F" w:rsidRDefault="001D27A0" w:rsidP="00643339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ublications (Author, title of article/book</w:t>
            </w:r>
            <w:r w:rsidR="001A10AB"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/patent</w:t>
            </w: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, Title of Journal, Year, Volume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348DCFD3" w14:textId="2E663017" w:rsidR="001D27A0" w:rsidRPr="00FF521F" w:rsidRDefault="001D27A0" w:rsidP="00643339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  <w:t>DOI</w:t>
            </w: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0739C59B" w14:textId="53D86020" w:rsidR="001D27A0" w:rsidRPr="00FF521F" w:rsidRDefault="001D27A0" w:rsidP="00643339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t>What is the major contribution on this publication?</w:t>
            </w:r>
          </w:p>
        </w:tc>
      </w:tr>
      <w:tr w:rsidR="00FF521F" w:rsidRPr="00FF521F" w14:paraId="5909550D" w14:textId="77777777" w:rsidTr="00513888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9D9A" w14:textId="5BA720A3" w:rsidR="001D27A0" w:rsidRPr="00FF521F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1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43A0" w14:textId="1E326829" w:rsidR="001D27A0" w:rsidRPr="00FF521F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31620A1" w14:textId="77777777" w:rsidR="001D27A0" w:rsidRPr="00FF521F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E6940" w14:textId="77777777" w:rsidR="001D27A0" w:rsidRPr="00FF521F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88EE6" w14:textId="2EEC8085" w:rsidR="001D27A0" w:rsidRPr="00FF521F" w:rsidRDefault="001D27A0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4B24F9" w:rsidRPr="0090471B" w14:paraId="03F00000" w14:textId="77777777" w:rsidTr="00513888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7CBF2" w14:textId="340B744C" w:rsidR="004B24F9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2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7F329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231E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0AB7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4B24F9" w:rsidRPr="0090471B" w14:paraId="663310F1" w14:textId="77777777" w:rsidTr="00513888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9AEB9" w14:textId="36795E14" w:rsidR="004B24F9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3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0CC0B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09DDC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CEEC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4B24F9" w:rsidRPr="0090471B" w14:paraId="31520EB8" w14:textId="77777777" w:rsidTr="00513888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3CE2" w14:textId="691AF044" w:rsidR="004B24F9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4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B928C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0D02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9BADB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4B24F9" w:rsidRPr="0090471B" w14:paraId="7445DBD8" w14:textId="77777777" w:rsidTr="00513888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0F796" w14:textId="49805A16" w:rsidR="004B24F9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5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7279C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57B9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3C0E" w14:textId="77777777" w:rsidR="004B24F9" w:rsidRPr="0090471B" w:rsidRDefault="004B24F9" w:rsidP="00643339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5281C837" w14:textId="77777777" w:rsidR="00513888" w:rsidRDefault="00513888" w:rsidP="00513888">
      <w:pPr>
        <w:pStyle w:val="Default"/>
        <w:rPr>
          <w:rFonts w:ascii="Arial" w:hAnsi="Arial" w:cs="Arial"/>
          <w:b/>
          <w:bCs/>
          <w:lang w:val="en-GB"/>
        </w:rPr>
      </w:pPr>
    </w:p>
    <w:p w14:paraId="623E1EEF" w14:textId="77777777" w:rsidR="00513888" w:rsidRDefault="00513888" w:rsidP="00513888">
      <w:pPr>
        <w:pStyle w:val="Default"/>
        <w:rPr>
          <w:rFonts w:ascii="Arial" w:hAnsi="Arial" w:cs="Arial"/>
          <w:b/>
          <w:bCs/>
          <w:lang w:val="en-GB"/>
        </w:rPr>
      </w:pPr>
    </w:p>
    <w:p w14:paraId="1B457E85" w14:textId="77777777" w:rsidR="00513888" w:rsidRDefault="00513888" w:rsidP="00513888">
      <w:pPr>
        <w:pStyle w:val="Default"/>
        <w:rPr>
          <w:rFonts w:ascii="Arial" w:hAnsi="Arial" w:cs="Arial"/>
          <w:b/>
          <w:bCs/>
          <w:lang w:val="en-GB"/>
        </w:rPr>
      </w:pPr>
    </w:p>
    <w:p w14:paraId="20D8908B" w14:textId="77777777" w:rsidR="002753F3" w:rsidRDefault="002753F3">
      <w:pPr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val="en-GB" w:eastAsia="ro-RO"/>
          <w14:ligatures w14:val="none"/>
        </w:rPr>
      </w:pPr>
      <w:r>
        <w:rPr>
          <w:rFonts w:ascii="Arial" w:hAnsi="Arial" w:cs="Arial"/>
          <w:b/>
          <w:bCs/>
          <w:lang w:val="en-GB"/>
        </w:rPr>
        <w:br w:type="page"/>
      </w:r>
    </w:p>
    <w:p w14:paraId="3B333589" w14:textId="2AC9F569" w:rsidR="00513888" w:rsidRDefault="00513888" w:rsidP="00513888">
      <w:pPr>
        <w:pStyle w:val="Default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lastRenderedPageBreak/>
        <w:t>2</w:t>
      </w:r>
      <w:r>
        <w:rPr>
          <w:rFonts w:ascii="Arial" w:hAnsi="Arial" w:cs="Arial"/>
          <w:b/>
          <w:bCs/>
          <w:vertAlign w:val="superscript"/>
          <w:lang w:val="en-GB"/>
        </w:rPr>
        <w:t>nd</w:t>
      </w:r>
      <w:r>
        <w:rPr>
          <w:rFonts w:ascii="Arial" w:hAnsi="Arial" w:cs="Arial"/>
          <w:b/>
          <w:bCs/>
          <w:lang w:val="en-GB"/>
        </w:rPr>
        <w:t xml:space="preserve"> Key Person </w:t>
      </w:r>
    </w:p>
    <w:p w14:paraId="513D2A79" w14:textId="77777777" w:rsidR="00513888" w:rsidRDefault="00513888" w:rsidP="00513888">
      <w:pPr>
        <w:spacing w:after="0" w:line="276" w:lineRule="auto"/>
        <w:rPr>
          <w:rFonts w:ascii="Calibri" w:eastAsia="Times New Roman" w:hAnsi="Calibri" w:cs="Calibri"/>
          <w:kern w:val="0"/>
          <w:lang w:eastAsia="en-ZA"/>
          <w14:ligatures w14:val="none"/>
        </w:rPr>
      </w:pP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9"/>
        <w:gridCol w:w="3162"/>
        <w:gridCol w:w="1415"/>
        <w:gridCol w:w="3631"/>
      </w:tblGrid>
      <w:tr w:rsidR="00513888" w:rsidRPr="0090471B" w14:paraId="3794E3B1" w14:textId="77777777" w:rsidTr="00F20D67">
        <w:trPr>
          <w:trHeight w:val="357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29355D9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Given</w:t>
            </w: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(First)</w:t>
            </w: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Name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4344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D8E74F3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Family Name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61AB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3A275CAE" w14:textId="77777777" w:rsidTr="00F20D67">
        <w:trPr>
          <w:trHeight w:val="132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5EFDFD4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ganization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C2C0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20BE077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530E6D3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Department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405E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0B32E27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20CBEC66" w14:textId="77777777" w:rsidTr="00F20D67">
        <w:trPr>
          <w:trHeight w:val="535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31B4A71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Gender (Male/Female/Non-binary)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929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91C686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1DE0951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itle/Position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8305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103FB48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1E9CC44C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A38C677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elephone No.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B30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13AC75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6FD5C0B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Email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084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8689159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1D27A0" w14:paraId="79177E8A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E4D24FB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CID</w:t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0ABB0" w14:textId="77777777" w:rsidR="00513888" w:rsidRPr="00692EB5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>
              <w:rPr>
                <w:rFonts w:ascii="Arial" w:hAnsi="Arial" w:cs="Arial"/>
                <w:color w:val="777777"/>
                <w:sz w:val="17"/>
                <w:szCs w:val="17"/>
                <w:shd w:val="clear" w:color="auto" w:fill="FFFFFF"/>
              </w:rPr>
              <w:t>0000-0000-0000-000[0/X] (</w:t>
            </w:r>
            <w:hyperlink r:id="rId13" w:history="1">
              <w:r>
                <w:rPr>
                  <w:rStyle w:val="Lienhypertexte"/>
                </w:rPr>
                <w:t>ORCID for Researchers - ORCID</w:t>
              </w:r>
            </w:hyperlink>
            <w:r>
              <w:t>)</w:t>
            </w:r>
          </w:p>
        </w:tc>
      </w:tr>
      <w:tr w:rsidR="00513888" w:rsidRPr="00844A7D" w14:paraId="5D899F71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155E5ADD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ResearchGate Profile</w:t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84F5" w14:textId="77777777" w:rsidR="00513888" w:rsidRPr="007F459A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:lang w:val="fr-FR"/>
                <w14:ligatures w14:val="none"/>
              </w:rPr>
            </w:pPr>
          </w:p>
        </w:tc>
      </w:tr>
      <w:tr w:rsidR="007152ED" w:rsidRPr="007152ED" w14:paraId="72905F8F" w14:textId="77777777" w:rsidTr="007F1094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64651962" w14:textId="77777777" w:rsidR="007152ED" w:rsidRPr="0090471B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Career stage</w:t>
            </w:r>
            <w:r>
              <w:rPr>
                <w:rStyle w:val="Appelnotedebasdep"/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footnoteReference w:id="2"/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BA018" w14:textId="77777777" w:rsid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hoose one of the following 4 options </w:t>
            </w:r>
            <w:r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>:</w:t>
            </w:r>
          </w:p>
          <w:p w14:paraId="288963E1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A: Top grade researcher </w:t>
            </w:r>
          </w:p>
          <w:p w14:paraId="39C97A31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B: Senior researcher </w:t>
            </w:r>
          </w:p>
          <w:p w14:paraId="01618046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C: Recognised researcher </w:t>
            </w:r>
          </w:p>
          <w:p w14:paraId="1482A213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>Category D: First stage researcher</w:t>
            </w:r>
          </w:p>
        </w:tc>
      </w:tr>
    </w:tbl>
    <w:p w14:paraId="0EAE29A8" w14:textId="77777777" w:rsid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Qualification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5"/>
        <w:gridCol w:w="1695"/>
        <w:gridCol w:w="3260"/>
        <w:gridCol w:w="2977"/>
      </w:tblGrid>
      <w:tr w:rsidR="00513888" w:rsidRPr="0090471B" w14:paraId="10F386D4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A80CBCD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Name of Institution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A175309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Year/Period of stud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BD958C2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Field of stud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5C2EF82C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Degree and year of completion</w:t>
            </w:r>
          </w:p>
        </w:tc>
      </w:tr>
      <w:tr w:rsidR="00513888" w:rsidRPr="0090471B" w14:paraId="39D6F5B0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3A7F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2A38FEEB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3C9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65A123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90D16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6F7E7A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93CA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C559236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069C3323" w14:textId="77777777" w:rsid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Career Profile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5"/>
        <w:gridCol w:w="1695"/>
        <w:gridCol w:w="3260"/>
        <w:gridCol w:w="2977"/>
      </w:tblGrid>
      <w:tr w:rsidR="00513888" w:rsidRPr="0090471B" w14:paraId="58ABDADA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1628328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ganisation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B4E6D46" w14:textId="77777777" w:rsidR="00513888" w:rsidRPr="00EF6A9F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City/countr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AC2E4CD" w14:textId="77777777" w:rsidR="00513888" w:rsidRPr="00EF6A9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ositi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1D08C87" w14:textId="77777777" w:rsidR="00513888" w:rsidRPr="00EF6A9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Year/s (From-To)</w:t>
            </w:r>
          </w:p>
        </w:tc>
      </w:tr>
      <w:tr w:rsidR="00513888" w:rsidRPr="0090471B" w14:paraId="37E80F00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7C5CB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36BEC76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B646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3278EB8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B17BD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BEA80E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168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74E0A2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5C943982" w14:textId="77777777" w:rsid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 w:rsidRPr="001267DC"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Research Experience</w:t>
      </w: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 xml:space="preserve"> </w:t>
      </w: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(</w:t>
      </w:r>
      <w:r w:rsidRPr="00EF6A9F">
        <w:rPr>
          <w:b/>
        </w:rPr>
        <w:t>AWARDS, GRANTS )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3685"/>
        <w:gridCol w:w="1843"/>
        <w:gridCol w:w="2410"/>
      </w:tblGrid>
      <w:tr w:rsidR="00513888" w:rsidRPr="0090471B" w14:paraId="69869164" w14:textId="77777777" w:rsidTr="007F1094">
        <w:trPr>
          <w:trHeight w:val="49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D6F0725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roject Titl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6771E4E4" w14:textId="77777777" w:rsidR="00513888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Description of </w:t>
            </w: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he</w:t>
            </w: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research project</w:t>
            </w:r>
          </w:p>
          <w:p w14:paraId="1766DF7D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  <w:t>(methodologies used and key finding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60987E06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roject Dur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55278E2F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Role in the project</w:t>
            </w:r>
          </w:p>
        </w:tc>
      </w:tr>
      <w:tr w:rsidR="00513888" w:rsidRPr="0090471B" w14:paraId="67451D88" w14:textId="77777777" w:rsidTr="007F1094">
        <w:trPr>
          <w:trHeight w:val="519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48DE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A43E7C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06F0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F306F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E01FF92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6576F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618ACCEF" w14:textId="77777777" w:rsidR="00513888" w:rsidRPr="00EF6A9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lastRenderedPageBreak/>
        <w:t>Other Activitie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513888" w:rsidRPr="00EF6A9F" w14:paraId="7C9420A7" w14:textId="77777777" w:rsidTr="007F1094">
        <w:trPr>
          <w:trHeight w:val="274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4E4E78F" w14:textId="77777777" w:rsidR="00513888" w:rsidRPr="00EF6A9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Services, commitment </w:t>
            </w:r>
            <w:r>
              <w:rPr>
                <w:rFonts w:ascii="Calibri" w:eastAsia="MS Mincho" w:hAnsi="Calibri" w:cs="Calibri"/>
                <w:bCs/>
                <w:kern w:val="0"/>
                <w14:ligatures w14:val="none"/>
              </w:rPr>
              <w:t>to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 scientific events, scientific editing, scientific reviewing activities, student supervision record (1000 words max)</w:t>
            </w:r>
          </w:p>
        </w:tc>
      </w:tr>
      <w:tr w:rsidR="00513888" w:rsidRPr="00692EB5" w14:paraId="431A387A" w14:textId="77777777" w:rsidTr="007F1094">
        <w:trPr>
          <w:trHeight w:val="519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A05A" w14:textId="77777777" w:rsidR="00513888" w:rsidRP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</w:p>
          <w:p w14:paraId="27D575F0" w14:textId="77777777" w:rsidR="00513888" w:rsidRP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</w:p>
        </w:tc>
      </w:tr>
    </w:tbl>
    <w:p w14:paraId="667C12A7" w14:textId="77777777" w:rsidR="00513888" w:rsidRPr="00EF6A9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Pedagogical, Teaching and administrative responsibilitie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513888" w:rsidRPr="001D27A0" w14:paraId="17F33697" w14:textId="77777777" w:rsidTr="007F1094">
        <w:trPr>
          <w:trHeight w:val="274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0E47898" w14:textId="77777777" w:rsidR="00513888" w:rsidRPr="001D27A0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14:ligatures w14:val="none"/>
              </w:rPr>
            </w:pPr>
            <w:r w:rsidRPr="001D27A0">
              <w:rPr>
                <w:rFonts w:ascii="Calibri" w:eastAsia="MS Mincho" w:hAnsi="Calibri" w:cs="Calibri"/>
                <w:bCs/>
                <w:color w:val="FF0000"/>
                <w:kern w:val="0"/>
                <w14:ligatures w14:val="none"/>
              </w:rPr>
              <w:t xml:space="preserve"> 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Pedagogical, Teaching and administrative responsibilities (1000 words max)</w:t>
            </w:r>
          </w:p>
        </w:tc>
      </w:tr>
      <w:tr w:rsidR="00513888" w:rsidRPr="0090471B" w14:paraId="407F29C4" w14:textId="77777777" w:rsidTr="007F1094">
        <w:trPr>
          <w:trHeight w:val="519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1EA6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B09C642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2107BA34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5C0E059D" w14:textId="77777777" w:rsidR="00513888" w:rsidRPr="00FF521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FF521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SCIENTIFIC PRODUCTIONS</w:t>
      </w:r>
    </w:p>
    <w:p w14:paraId="20FA322D" w14:textId="77777777" w:rsidR="00513888" w:rsidRPr="00FF521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kern w:val="0"/>
          <w:lang w:eastAsia="en-ZA"/>
          <w14:ligatures w14:val="none"/>
        </w:rPr>
      </w:pPr>
      <w:r w:rsidRPr="00FF521F">
        <w:rPr>
          <w:rFonts w:ascii="Calibri" w:eastAsia="Times New Roman" w:hAnsi="Calibri" w:cs="Calibri"/>
          <w:kern w:val="0"/>
          <w:lang w:val="en-GB" w:eastAsia="en-ZA"/>
          <w14:ligatures w14:val="none"/>
        </w:rPr>
        <w:t>To showcase the most pertinent work related to your career. Please include pre-prints where applicable. Limit the list to a maximum of five publications.</w:t>
      </w:r>
    </w:p>
    <w:tbl>
      <w:tblPr>
        <w:tblW w:w="1016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"/>
        <w:gridCol w:w="2394"/>
        <w:gridCol w:w="1032"/>
        <w:gridCol w:w="6301"/>
      </w:tblGrid>
      <w:tr w:rsidR="00513888" w:rsidRPr="00FF521F" w14:paraId="0975AD02" w14:textId="77777777" w:rsidTr="007F1094">
        <w:trPr>
          <w:trHeight w:val="291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3963AF88" w14:textId="77777777" w:rsidR="00513888" w:rsidRPr="00FF521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N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051BD50" w14:textId="77777777" w:rsidR="00513888" w:rsidRPr="00FF521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ublications (Author, title of article/book/patent, Title of Journal, Year, Volume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1AD875CA" w14:textId="77777777" w:rsidR="00513888" w:rsidRPr="00FF521F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  <w:t>DOI</w:t>
            </w: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7D2B840C" w14:textId="77777777" w:rsidR="00513888" w:rsidRPr="00FF521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t>What is the major contribution on this publication?</w:t>
            </w:r>
          </w:p>
        </w:tc>
      </w:tr>
      <w:tr w:rsidR="00513888" w:rsidRPr="00FF521F" w14:paraId="62B0501C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E7E4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1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ED837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A598D45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D985C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EAD8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22440211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E34BD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2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A061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8422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829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5CF7BC35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16BA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3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49B29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599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2289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3FB54BAE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C2050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4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557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474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6F802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478F19DF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51BB8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5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1C9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8FEA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BF3A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57E04F6F" w14:textId="77777777" w:rsidR="00513888" w:rsidRDefault="00513888" w:rsidP="00513888">
      <w:pPr>
        <w:pStyle w:val="Default"/>
        <w:rPr>
          <w:rFonts w:ascii="Arial" w:hAnsi="Arial" w:cs="Arial"/>
          <w:b/>
          <w:bCs/>
          <w:lang w:val="en-GB"/>
        </w:rPr>
      </w:pPr>
    </w:p>
    <w:p w14:paraId="0DB79224" w14:textId="77777777" w:rsidR="002753F3" w:rsidRDefault="002753F3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br w:type="page"/>
      </w:r>
    </w:p>
    <w:p w14:paraId="4FFFC0AC" w14:textId="2F2DDE58" w:rsidR="00513888" w:rsidRPr="002753F3" w:rsidRDefault="00513888" w:rsidP="00513888">
      <w:pPr>
        <w:spacing w:line="360" w:lineRule="auto"/>
        <w:rPr>
          <w:rFonts w:ascii="Arial" w:hAnsi="Arial" w:cs="Arial"/>
          <w:b/>
          <w:u w:val="single"/>
          <w:lang w:val="en-GB"/>
        </w:rPr>
      </w:pPr>
      <w:r w:rsidRPr="002753F3">
        <w:rPr>
          <w:rFonts w:ascii="Arial" w:hAnsi="Arial" w:cs="Arial"/>
          <w:b/>
          <w:bCs/>
          <w:sz w:val="28"/>
          <w:szCs w:val="28"/>
          <w:u w:val="single"/>
          <w:lang w:val="en-GB"/>
        </w:rPr>
        <w:lastRenderedPageBreak/>
        <w:t>Partner 2:</w:t>
      </w:r>
      <w:r w:rsidRPr="002753F3">
        <w:rPr>
          <w:rFonts w:ascii="Arial" w:hAnsi="Arial" w:cs="Arial"/>
          <w:u w:val="single"/>
          <w:lang w:val="en-GB"/>
        </w:rPr>
        <w:fldChar w:fldCharType="begin">
          <w:ffData>
            <w:name w:val="Testo16"/>
            <w:enabled/>
            <w:calcOnExit w:val="0"/>
            <w:textInput/>
          </w:ffData>
        </w:fldChar>
      </w:r>
      <w:r w:rsidRPr="002753F3">
        <w:rPr>
          <w:rFonts w:ascii="Arial" w:hAnsi="Arial" w:cs="Arial"/>
          <w:u w:val="single"/>
          <w:lang w:val="en-GB"/>
        </w:rPr>
        <w:instrText xml:space="preserve"> FORMTEXT </w:instrText>
      </w:r>
      <w:r w:rsidRPr="002753F3">
        <w:rPr>
          <w:rFonts w:ascii="Arial" w:hAnsi="Arial" w:cs="Arial"/>
          <w:u w:val="single"/>
          <w:lang w:val="en-GB"/>
        </w:rPr>
      </w:r>
      <w:r w:rsidRPr="002753F3">
        <w:rPr>
          <w:rFonts w:ascii="Arial" w:hAnsi="Arial" w:cs="Arial"/>
          <w:u w:val="single"/>
          <w:lang w:val="en-GB"/>
        </w:rPr>
        <w:fldChar w:fldCharType="separate"/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t> </w:t>
      </w:r>
      <w:r w:rsidRPr="002753F3">
        <w:rPr>
          <w:rFonts w:ascii="Arial" w:hAnsi="Arial" w:cs="Arial"/>
          <w:u w:val="single"/>
          <w:lang w:val="en-GB"/>
        </w:rPr>
        <w:fldChar w:fldCharType="end"/>
      </w:r>
    </w:p>
    <w:p w14:paraId="218F6F63" w14:textId="77777777" w:rsidR="00513888" w:rsidRDefault="00513888" w:rsidP="002753F3">
      <w:pPr>
        <w:pStyle w:val="Default"/>
        <w:rPr>
          <w:rFonts w:ascii="Arial" w:hAnsi="Arial" w:cs="Arial"/>
          <w:b/>
          <w:bCs/>
          <w:lang w:val="en-GB"/>
        </w:rPr>
      </w:pPr>
      <w:bookmarkStart w:id="4" w:name="_GoBack"/>
      <w:bookmarkEnd w:id="4"/>
      <w:r>
        <w:rPr>
          <w:rFonts w:ascii="Arial" w:hAnsi="Arial" w:cs="Arial"/>
          <w:b/>
          <w:bCs/>
          <w:lang w:val="en-GB"/>
        </w:rPr>
        <w:t>1</w:t>
      </w:r>
      <w:r>
        <w:rPr>
          <w:rFonts w:ascii="Arial" w:hAnsi="Arial" w:cs="Arial"/>
          <w:b/>
          <w:bCs/>
          <w:vertAlign w:val="superscript"/>
          <w:lang w:val="en-GB"/>
        </w:rPr>
        <w:t>st</w:t>
      </w:r>
      <w:r>
        <w:rPr>
          <w:rFonts w:ascii="Arial" w:hAnsi="Arial" w:cs="Arial"/>
          <w:b/>
          <w:bCs/>
          <w:lang w:val="en-GB"/>
        </w:rPr>
        <w:t xml:space="preserve"> Key Person </w:t>
      </w:r>
    </w:p>
    <w:p w14:paraId="19737E9A" w14:textId="77777777" w:rsidR="00513888" w:rsidRDefault="00513888" w:rsidP="00513888">
      <w:pPr>
        <w:spacing w:after="0" w:line="276" w:lineRule="auto"/>
        <w:rPr>
          <w:rFonts w:ascii="Calibri" w:eastAsia="Times New Roman" w:hAnsi="Calibri" w:cs="Calibri"/>
          <w:kern w:val="0"/>
          <w:lang w:eastAsia="en-ZA"/>
          <w14:ligatures w14:val="none"/>
        </w:rPr>
      </w:pP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9"/>
        <w:gridCol w:w="3162"/>
        <w:gridCol w:w="1415"/>
        <w:gridCol w:w="3631"/>
      </w:tblGrid>
      <w:tr w:rsidR="00513888" w:rsidRPr="0090471B" w14:paraId="2EE0FACD" w14:textId="77777777" w:rsidTr="00F20D67">
        <w:trPr>
          <w:trHeight w:val="357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ECC8B2B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Given</w:t>
            </w: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(First)</w:t>
            </w: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Name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3FDCA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C2BE9F4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Family Name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AF8A0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33D48071" w14:textId="77777777" w:rsidTr="00F20D67">
        <w:trPr>
          <w:trHeight w:val="132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8025ACD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ganization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1328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685D79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7ABE76A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Department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98C2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CE261F4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6AF642C2" w14:textId="77777777" w:rsidTr="00F20D67">
        <w:trPr>
          <w:trHeight w:val="535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A504EBB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Gender (Male/Female/Non-binary)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5A69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43E5F5D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7DD37F2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itle/Position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80B7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B9DACA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3A2DE5AC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46C0B7C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elephone No.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430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0B75391D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B1CD1A6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Email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850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1B3422F6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1D27A0" w14:paraId="1EBEACAF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56F3E494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CID</w:t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F66D" w14:textId="77777777" w:rsidR="00513888" w:rsidRPr="00692EB5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>
              <w:rPr>
                <w:rFonts w:ascii="Arial" w:hAnsi="Arial" w:cs="Arial"/>
                <w:color w:val="777777"/>
                <w:sz w:val="17"/>
                <w:szCs w:val="17"/>
                <w:shd w:val="clear" w:color="auto" w:fill="FFFFFF"/>
              </w:rPr>
              <w:t>0000-0000-0000-000[0/X] (</w:t>
            </w:r>
            <w:hyperlink r:id="rId14" w:history="1">
              <w:r>
                <w:rPr>
                  <w:rStyle w:val="Lienhypertexte"/>
                </w:rPr>
                <w:t>ORCID for Researchers - ORCID</w:t>
              </w:r>
            </w:hyperlink>
            <w:r>
              <w:t>)</w:t>
            </w:r>
          </w:p>
        </w:tc>
      </w:tr>
      <w:tr w:rsidR="00513888" w:rsidRPr="00844A7D" w14:paraId="01042358" w14:textId="77777777" w:rsidTr="00F20D67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13F37D6F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ResearchGate Profile</w:t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C637" w14:textId="77777777" w:rsidR="00513888" w:rsidRPr="007F459A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:lang w:val="fr-FR"/>
                <w14:ligatures w14:val="none"/>
              </w:rPr>
            </w:pPr>
          </w:p>
        </w:tc>
      </w:tr>
      <w:tr w:rsidR="007152ED" w:rsidRPr="007152ED" w14:paraId="6D244238" w14:textId="77777777" w:rsidTr="007F1094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1F6F0581" w14:textId="77777777" w:rsidR="007152ED" w:rsidRPr="0090471B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Career stage</w:t>
            </w:r>
            <w:r>
              <w:rPr>
                <w:rStyle w:val="Appelnotedebasdep"/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footnoteReference w:id="3"/>
            </w:r>
          </w:p>
        </w:tc>
        <w:tc>
          <w:tcPr>
            <w:tcW w:w="82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2E1BC" w14:textId="77777777" w:rsid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hoose one of the following 4 options </w:t>
            </w:r>
            <w:r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>:</w:t>
            </w:r>
          </w:p>
          <w:p w14:paraId="180AA1CC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A: Top grade researcher </w:t>
            </w:r>
          </w:p>
          <w:p w14:paraId="6AEDC0F0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B: Senior researcher </w:t>
            </w:r>
          </w:p>
          <w:p w14:paraId="3E0F9483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 xml:space="preserve">Category C: Recognised researcher </w:t>
            </w:r>
          </w:p>
          <w:p w14:paraId="76C1353C" w14:textId="77777777" w:rsidR="007152ED" w:rsidRPr="007152ED" w:rsidRDefault="007152ED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:lang w:val="en-GB"/>
                <w14:ligatures w14:val="none"/>
              </w:rPr>
            </w:pPr>
            <w:r w:rsidRPr="007152ED"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  <w:t>Category D: First stage researcher</w:t>
            </w:r>
          </w:p>
        </w:tc>
      </w:tr>
    </w:tbl>
    <w:p w14:paraId="16CCA816" w14:textId="77777777" w:rsidR="00513888" w:rsidRPr="007152ED" w:rsidRDefault="00513888" w:rsidP="00513888">
      <w:pPr>
        <w:spacing w:after="0" w:line="276" w:lineRule="auto"/>
        <w:rPr>
          <w:rFonts w:ascii="Calibri" w:eastAsia="Times New Roman" w:hAnsi="Calibri" w:cs="Calibri"/>
          <w:kern w:val="0"/>
          <w:lang w:val="en-GB" w:eastAsia="en-ZA"/>
          <w14:ligatures w14:val="none"/>
        </w:rPr>
      </w:pPr>
    </w:p>
    <w:p w14:paraId="4459018D" w14:textId="77777777" w:rsid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Qualification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5"/>
        <w:gridCol w:w="1695"/>
        <w:gridCol w:w="3260"/>
        <w:gridCol w:w="2977"/>
      </w:tblGrid>
      <w:tr w:rsidR="00513888" w:rsidRPr="0090471B" w14:paraId="745CA4BB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59D4DFC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Name of Institution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EC590EB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Year/Period of stud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C554F14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Field of stud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FC78597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Degree and year of completion</w:t>
            </w:r>
          </w:p>
        </w:tc>
      </w:tr>
      <w:tr w:rsidR="00513888" w:rsidRPr="0090471B" w14:paraId="002D7D4D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096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29D9CEA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91C62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B2294E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7F9D9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24F8EB0D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16C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09DC8CF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6C2CAD1D" w14:textId="77777777" w:rsid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Career Profile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5"/>
        <w:gridCol w:w="1695"/>
        <w:gridCol w:w="3260"/>
        <w:gridCol w:w="2977"/>
      </w:tblGrid>
      <w:tr w:rsidR="00513888" w:rsidRPr="0090471B" w14:paraId="4A2E46C7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8FA2FF2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Organisation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10E02E7" w14:textId="77777777" w:rsidR="00513888" w:rsidRPr="00EF6A9F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City/countr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1191FCF0" w14:textId="77777777" w:rsidR="00513888" w:rsidRPr="00EF6A9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ositi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8A12C53" w14:textId="77777777" w:rsidR="00513888" w:rsidRPr="00EF6A9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Year/s (From-To)</w:t>
            </w:r>
          </w:p>
        </w:tc>
      </w:tr>
      <w:tr w:rsidR="00513888" w:rsidRPr="0090471B" w14:paraId="55214E0F" w14:textId="77777777" w:rsidTr="007F1094"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2196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23B5F3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C3A0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59C0AF7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80FA4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61CF53F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9569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7B7BBD7D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79BC73C8" w14:textId="77777777" w:rsid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</w:pPr>
      <w:r w:rsidRPr="001267DC"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>Research Experience</w:t>
      </w:r>
      <w:r>
        <w:rPr>
          <w:rFonts w:ascii="Calibri" w:eastAsia="Times New Roman" w:hAnsi="Calibri" w:cs="Calibri"/>
          <w:b/>
          <w:bCs/>
          <w:color w:val="242424"/>
          <w:kern w:val="0"/>
          <w:lang w:eastAsia="en-ZA"/>
          <w14:ligatures w14:val="none"/>
        </w:rPr>
        <w:t xml:space="preserve"> </w:t>
      </w: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(</w:t>
      </w:r>
      <w:r w:rsidRPr="00EF6A9F">
        <w:rPr>
          <w:b/>
        </w:rPr>
        <w:t>AWARDS, GRANTS )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3685"/>
        <w:gridCol w:w="1843"/>
        <w:gridCol w:w="2410"/>
      </w:tblGrid>
      <w:tr w:rsidR="00513888" w:rsidRPr="0090471B" w14:paraId="5936BE7A" w14:textId="77777777" w:rsidTr="007F1094">
        <w:trPr>
          <w:trHeight w:val="49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4DB2B3CB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lastRenderedPageBreak/>
              <w:t>Project Titl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5BA86190" w14:textId="77777777" w:rsidR="00513888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Description of </w:t>
            </w: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the</w:t>
            </w:r>
            <w:r w:rsidRPr="0090471B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 xml:space="preserve"> research project</w:t>
            </w:r>
          </w:p>
          <w:p w14:paraId="65B3C3F3" w14:textId="77777777" w:rsidR="00513888" w:rsidRPr="0090471B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</w:pPr>
            <w:r w:rsidRPr="0090471B"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  <w:t>(methodologies used and key findings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C713E09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roject Dur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5F65A34E" w14:textId="77777777" w:rsidR="00513888" w:rsidRPr="0090471B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Role in the project</w:t>
            </w:r>
          </w:p>
        </w:tc>
      </w:tr>
      <w:tr w:rsidR="00513888" w:rsidRPr="0090471B" w14:paraId="4E56AEDE" w14:textId="77777777" w:rsidTr="007F1094">
        <w:trPr>
          <w:trHeight w:val="519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31AD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4E1C8E24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E22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2D628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61E6F09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701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6E7F614C" w14:textId="77777777" w:rsidR="00513888" w:rsidRPr="00EF6A9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Other Activitie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513888" w:rsidRPr="00EF6A9F" w14:paraId="3C79E766" w14:textId="77777777" w:rsidTr="007F1094">
        <w:trPr>
          <w:trHeight w:val="274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27C49AF8" w14:textId="77777777" w:rsidR="00513888" w:rsidRPr="00EF6A9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14:ligatures w14:val="none"/>
              </w:rPr>
            </w:pP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Services, commitment </w:t>
            </w:r>
            <w:r>
              <w:rPr>
                <w:rFonts w:ascii="Calibri" w:eastAsia="MS Mincho" w:hAnsi="Calibri" w:cs="Calibri"/>
                <w:bCs/>
                <w:kern w:val="0"/>
                <w14:ligatures w14:val="none"/>
              </w:rPr>
              <w:t>to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 xml:space="preserve"> scientific events, scientific editing, scientific reviewing activities, student supervision record (1000 words max)</w:t>
            </w:r>
          </w:p>
        </w:tc>
      </w:tr>
      <w:tr w:rsidR="00513888" w:rsidRPr="00692EB5" w14:paraId="34D9F9EF" w14:textId="77777777" w:rsidTr="007F1094">
        <w:trPr>
          <w:trHeight w:val="519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FC96" w14:textId="77777777" w:rsidR="00513888" w:rsidRP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</w:p>
          <w:p w14:paraId="731CD9BC" w14:textId="77777777" w:rsidR="00513888" w:rsidRP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GB"/>
                <w14:ligatures w14:val="none"/>
              </w:rPr>
            </w:pPr>
          </w:p>
        </w:tc>
      </w:tr>
    </w:tbl>
    <w:p w14:paraId="29560A63" w14:textId="77777777" w:rsidR="00513888" w:rsidRPr="00513888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val="en-GB" w:eastAsia="en-ZA"/>
          <w14:ligatures w14:val="none"/>
        </w:rPr>
      </w:pPr>
    </w:p>
    <w:p w14:paraId="64D93328" w14:textId="77777777" w:rsidR="00513888" w:rsidRPr="00EF6A9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EF6A9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Pedagogical, Teaching and administrative responsibilities</w:t>
      </w: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513888" w:rsidRPr="001D27A0" w14:paraId="560DB055" w14:textId="77777777" w:rsidTr="007F1094">
        <w:trPr>
          <w:trHeight w:val="274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7B8C7266" w14:textId="77777777" w:rsidR="00513888" w:rsidRPr="001D27A0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color w:val="FF0000"/>
                <w:kern w:val="0"/>
                <w14:ligatures w14:val="none"/>
              </w:rPr>
            </w:pPr>
            <w:r w:rsidRPr="001D27A0">
              <w:rPr>
                <w:rFonts w:ascii="Calibri" w:eastAsia="MS Mincho" w:hAnsi="Calibri" w:cs="Calibri"/>
                <w:bCs/>
                <w:color w:val="FF0000"/>
                <w:kern w:val="0"/>
                <w14:ligatures w14:val="none"/>
              </w:rPr>
              <w:t xml:space="preserve"> </w:t>
            </w:r>
            <w:r w:rsidRPr="00EF6A9F">
              <w:rPr>
                <w:rFonts w:ascii="Calibri" w:eastAsia="MS Mincho" w:hAnsi="Calibri" w:cs="Calibri"/>
                <w:bCs/>
                <w:kern w:val="0"/>
                <w14:ligatures w14:val="none"/>
              </w:rPr>
              <w:t>Pedagogical, Teaching and administrative responsibilities (1000 words max)</w:t>
            </w:r>
          </w:p>
        </w:tc>
      </w:tr>
      <w:tr w:rsidR="00513888" w:rsidRPr="0090471B" w14:paraId="1B626631" w14:textId="77777777" w:rsidTr="007F1094">
        <w:trPr>
          <w:trHeight w:val="519"/>
        </w:trPr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2A1B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3F71E3F5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0F4313FC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2DEFE3AB" w14:textId="77777777" w:rsidR="00513888" w:rsidRPr="00FF521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</w:pPr>
      <w:r w:rsidRPr="00FF521F">
        <w:rPr>
          <w:rFonts w:ascii="Calibri" w:eastAsia="Times New Roman" w:hAnsi="Calibri" w:cs="Calibri"/>
          <w:b/>
          <w:bCs/>
          <w:kern w:val="0"/>
          <w:lang w:eastAsia="en-ZA"/>
          <w14:ligatures w14:val="none"/>
        </w:rPr>
        <w:t>SCIENTIFIC PRODUCTIONS</w:t>
      </w:r>
    </w:p>
    <w:p w14:paraId="66FDE7D1" w14:textId="77777777" w:rsidR="00513888" w:rsidRPr="00FF521F" w:rsidRDefault="00513888" w:rsidP="00513888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kern w:val="0"/>
          <w:lang w:eastAsia="en-ZA"/>
          <w14:ligatures w14:val="none"/>
        </w:rPr>
      </w:pPr>
      <w:r w:rsidRPr="00FF521F">
        <w:rPr>
          <w:rFonts w:ascii="Calibri" w:eastAsia="Times New Roman" w:hAnsi="Calibri" w:cs="Calibri"/>
          <w:kern w:val="0"/>
          <w:lang w:val="en-GB" w:eastAsia="en-ZA"/>
          <w14:ligatures w14:val="none"/>
        </w:rPr>
        <w:t>To showcase the most pertinent work related to your career. Please include pre-prints where applicable. Limit the list to a maximum of five publications.</w:t>
      </w:r>
    </w:p>
    <w:tbl>
      <w:tblPr>
        <w:tblW w:w="1016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"/>
        <w:gridCol w:w="2394"/>
        <w:gridCol w:w="1032"/>
        <w:gridCol w:w="6301"/>
      </w:tblGrid>
      <w:tr w:rsidR="00513888" w:rsidRPr="00FF521F" w14:paraId="6FE0CE29" w14:textId="77777777" w:rsidTr="007F1094">
        <w:trPr>
          <w:trHeight w:val="291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35B32ED1" w14:textId="77777777" w:rsidR="00513888" w:rsidRPr="00FF521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N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3617E55D" w14:textId="77777777" w:rsidR="00513888" w:rsidRPr="00FF521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Publications (Author, title of article/book/patent, Title of Journal, Year, Volume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4DC6E7AB" w14:textId="77777777" w:rsidR="00513888" w:rsidRPr="00FF521F" w:rsidRDefault="00513888" w:rsidP="007F1094">
            <w:pPr>
              <w:suppressAutoHyphens/>
              <w:autoSpaceDN w:val="0"/>
              <w:spacing w:after="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sz w:val="18"/>
                <w:szCs w:val="18"/>
                <w:lang w:val="en-NZ"/>
                <w14:ligatures w14:val="none"/>
              </w:rPr>
              <w:t>DOI</w:t>
            </w: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62B25E84" w14:textId="77777777" w:rsidR="00513888" w:rsidRPr="00FF521F" w:rsidRDefault="00513888" w:rsidP="007F1094">
            <w:pPr>
              <w:suppressAutoHyphens/>
              <w:autoSpaceDN w:val="0"/>
              <w:spacing w:after="200" w:line="276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t>What is the major contribution on this publication?</w:t>
            </w:r>
          </w:p>
        </w:tc>
      </w:tr>
      <w:tr w:rsidR="00513888" w:rsidRPr="00FF521F" w14:paraId="30171F92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DD6D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 w:rsidRPr="00FF521F"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1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730B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  <w:p w14:paraId="6A523BAB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804AE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8730" w14:textId="77777777" w:rsidR="00513888" w:rsidRPr="00FF521F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1754996F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2E36F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2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C01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3FC2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786B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18CB3682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EF4D8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3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3BAD1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2AE2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0F4C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00ECBA7C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E641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4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1AF7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336EB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EB04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  <w:tr w:rsidR="00513888" w:rsidRPr="0090471B" w14:paraId="27E874D6" w14:textId="77777777" w:rsidTr="007F1094">
        <w:trPr>
          <w:trHeight w:val="446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AC6BF" w14:textId="77777777" w:rsidR="00513888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  <w:r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  <w:t>5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3A7E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BE673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  <w:tc>
          <w:tcPr>
            <w:tcW w:w="6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B6E0" w14:textId="77777777" w:rsidR="00513888" w:rsidRPr="0090471B" w:rsidRDefault="00513888" w:rsidP="007F1094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Calibri" w:eastAsia="MS Mincho" w:hAnsi="Calibri" w:cs="Calibri"/>
                <w:bCs/>
                <w:kern w:val="0"/>
                <w:lang w:val="en-NZ"/>
                <w14:ligatures w14:val="none"/>
              </w:rPr>
            </w:pPr>
          </w:p>
        </w:tc>
      </w:tr>
    </w:tbl>
    <w:p w14:paraId="5BC4D389" w14:textId="77777777" w:rsidR="00513888" w:rsidRDefault="00513888" w:rsidP="00513888">
      <w:pPr>
        <w:pStyle w:val="Default"/>
        <w:rPr>
          <w:rFonts w:ascii="Arial" w:hAnsi="Arial" w:cs="Arial"/>
          <w:bCs/>
          <w:i/>
          <w:color w:val="0000FF"/>
          <w:lang w:val="en-GB"/>
        </w:rPr>
      </w:pPr>
    </w:p>
    <w:p w14:paraId="1156354F" w14:textId="77777777" w:rsidR="002753F3" w:rsidRDefault="002753F3">
      <w:pPr>
        <w:rPr>
          <w:rFonts w:ascii="Arial" w:eastAsia="Times New Roman" w:hAnsi="Arial" w:cs="Arial"/>
          <w:bCs/>
          <w:i/>
          <w:color w:val="5B9BD5" w:themeColor="accent1"/>
          <w:kern w:val="0"/>
          <w:sz w:val="24"/>
          <w:szCs w:val="24"/>
          <w:lang w:val="en-GB" w:eastAsia="ro-RO"/>
          <w14:ligatures w14:val="none"/>
        </w:rPr>
      </w:pPr>
      <w:r>
        <w:rPr>
          <w:rFonts w:ascii="Arial" w:hAnsi="Arial" w:cs="Arial"/>
          <w:bCs/>
          <w:i/>
          <w:color w:val="5B9BD5" w:themeColor="accent1"/>
          <w:lang w:val="en-GB"/>
        </w:rPr>
        <w:br w:type="page"/>
      </w:r>
    </w:p>
    <w:p w14:paraId="38C69F35" w14:textId="7956C87C" w:rsidR="00513888" w:rsidRDefault="00513888" w:rsidP="00513888">
      <w:pPr>
        <w:pStyle w:val="Default"/>
        <w:rPr>
          <w:rFonts w:ascii="Arial" w:hAnsi="Arial" w:cs="Arial"/>
          <w:bCs/>
          <w:i/>
          <w:color w:val="5B9BD5" w:themeColor="accent1"/>
          <w:lang w:val="en-GB"/>
        </w:rPr>
      </w:pPr>
      <w:r w:rsidRPr="007152ED">
        <w:rPr>
          <w:rFonts w:ascii="Arial" w:hAnsi="Arial" w:cs="Arial"/>
          <w:bCs/>
          <w:i/>
          <w:color w:val="5B9BD5" w:themeColor="accent1"/>
          <w:lang w:val="en-GB"/>
        </w:rPr>
        <w:lastRenderedPageBreak/>
        <w:t>Note: Duplicate the above tables for each partner and renumber accordingly.</w:t>
      </w:r>
    </w:p>
    <w:p w14:paraId="0B2A85AC" w14:textId="77777777" w:rsidR="002753F3" w:rsidRPr="007152ED" w:rsidRDefault="002753F3" w:rsidP="00513888">
      <w:pPr>
        <w:pStyle w:val="Default"/>
        <w:rPr>
          <w:rFonts w:ascii="Arial" w:hAnsi="Arial" w:cs="Arial"/>
          <w:bCs/>
          <w:i/>
          <w:color w:val="5B9BD5" w:themeColor="accent1"/>
          <w:lang w:val="en-GB"/>
        </w:rPr>
      </w:pPr>
    </w:p>
    <w:p w14:paraId="60C278A1" w14:textId="77777777" w:rsidR="00513888" w:rsidRPr="007152ED" w:rsidRDefault="00513888" w:rsidP="00513888">
      <w:pPr>
        <w:pStyle w:val="Default"/>
        <w:spacing w:after="60"/>
        <w:rPr>
          <w:rFonts w:ascii="Arial" w:hAnsi="Arial" w:cs="Arial"/>
          <w:b/>
          <w:bCs/>
          <w:color w:val="5B9BD5" w:themeColor="accent1"/>
          <w:lang w:val="en-GB"/>
        </w:rPr>
      </w:pPr>
    </w:p>
    <w:p w14:paraId="1F9AA729" w14:textId="77777777" w:rsidR="00513888" w:rsidRPr="007152ED" w:rsidRDefault="00513888" w:rsidP="005138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bCs/>
          <w:color w:val="5B9BD5" w:themeColor="accent1"/>
          <w:sz w:val="16"/>
          <w:szCs w:val="16"/>
          <w:lang w:val="en-GB"/>
        </w:rPr>
      </w:pPr>
    </w:p>
    <w:p w14:paraId="0B0B8E3D" w14:textId="77777777" w:rsidR="00513888" w:rsidRDefault="00513888" w:rsidP="005138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bCs/>
          <w:color w:val="5B9BD5" w:themeColor="accent1"/>
          <w:sz w:val="32"/>
          <w:szCs w:val="32"/>
          <w:lang w:val="en-GB"/>
        </w:rPr>
      </w:pPr>
      <w:r w:rsidRPr="007152ED">
        <w:rPr>
          <w:rFonts w:ascii="Arial" w:hAnsi="Arial" w:cs="Arial"/>
          <w:b/>
          <w:bCs/>
          <w:color w:val="5B9BD5" w:themeColor="accent1"/>
          <w:sz w:val="32"/>
          <w:szCs w:val="32"/>
          <w:lang w:val="en-GB"/>
        </w:rPr>
        <w:t>Note:</w:t>
      </w:r>
    </w:p>
    <w:p w14:paraId="7A750A10" w14:textId="55906C30" w:rsidR="000818C5" w:rsidRPr="000818C5" w:rsidRDefault="000818C5" w:rsidP="005138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</w:pPr>
      <w:r w:rsidRPr="000818C5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 xml:space="preserve">A maximum of </w:t>
      </w:r>
      <w:r w:rsidRPr="002753F3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 xml:space="preserve">12 CVs </w:t>
      </w:r>
      <w:r w:rsidRPr="000818C5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 xml:space="preserve">is allowed. If the consortium size exceeds 12 partners, only the CV of the </w:t>
      </w:r>
      <w:r w:rsidR="00A710A8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>P</w:t>
      </w:r>
      <w:r w:rsidRPr="000818C5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 xml:space="preserve">rincipal </w:t>
      </w:r>
      <w:r w:rsidR="00A710A8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>I</w:t>
      </w:r>
      <w:r w:rsidRPr="000818C5">
        <w:rPr>
          <w:rFonts w:ascii="Arial" w:hAnsi="Arial" w:cs="Arial"/>
          <w:b/>
          <w:bCs/>
          <w:color w:val="5B9BD5" w:themeColor="accent1"/>
          <w:sz w:val="30"/>
          <w:szCs w:val="30"/>
          <w:lang w:val="en-GB"/>
        </w:rPr>
        <w:t>nvestigator for each partner is allowed.</w:t>
      </w:r>
    </w:p>
    <w:p w14:paraId="555C726E" w14:textId="77777777" w:rsidR="00513888" w:rsidRPr="007152ED" w:rsidRDefault="00513888" w:rsidP="005138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bCs/>
          <w:color w:val="5B9BD5" w:themeColor="accent1"/>
          <w:sz w:val="16"/>
          <w:szCs w:val="16"/>
          <w:lang w:val="en-GB"/>
        </w:rPr>
      </w:pPr>
    </w:p>
    <w:p w14:paraId="4343AC4D" w14:textId="77777777" w:rsidR="007F459A" w:rsidRPr="007F459A" w:rsidRDefault="007F459A" w:rsidP="007F459A">
      <w:pPr>
        <w:shd w:val="clear" w:color="auto" w:fill="FFFFFF"/>
        <w:spacing w:before="100" w:beforeAutospacing="1" w:after="0" w:line="276" w:lineRule="auto"/>
        <w:outlineLvl w:val="2"/>
        <w:rPr>
          <w:rFonts w:ascii="Calibri" w:eastAsia="Times New Roman" w:hAnsi="Calibri" w:cs="Calibri"/>
          <w:b/>
          <w:bCs/>
          <w:color w:val="242424"/>
          <w:kern w:val="0"/>
          <w:lang w:val="en-GB" w:eastAsia="en-ZA"/>
          <w14:ligatures w14:val="none"/>
        </w:rPr>
      </w:pPr>
    </w:p>
    <w:sectPr w:rsidR="007F459A" w:rsidRPr="007F459A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2FE5B" w14:textId="77777777" w:rsidR="00B77019" w:rsidRDefault="00B77019" w:rsidP="00E67C1E">
      <w:pPr>
        <w:spacing w:after="0" w:line="240" w:lineRule="auto"/>
      </w:pPr>
      <w:r>
        <w:separator/>
      </w:r>
    </w:p>
  </w:endnote>
  <w:endnote w:type="continuationSeparator" w:id="0">
    <w:p w14:paraId="58C4E56D" w14:textId="77777777" w:rsidR="00B77019" w:rsidRDefault="00B77019" w:rsidP="00E67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04300" w14:textId="77777777" w:rsidR="00513888" w:rsidRPr="00E2265E" w:rsidRDefault="00513888" w:rsidP="00513888">
    <w:pPr>
      <w:spacing w:after="0" w:line="276" w:lineRule="auto"/>
      <w:jc w:val="center"/>
      <w:rPr>
        <w:rFonts w:ascii="Calibri" w:eastAsia="Times New Roman" w:hAnsi="Calibri" w:cs="Calibri"/>
        <w:b/>
        <w:bCs/>
        <w:kern w:val="0"/>
        <w:lang w:eastAsia="en-ZA"/>
        <w14:ligatures w14:val="none"/>
      </w:rPr>
    </w:pPr>
    <w:r w:rsidRPr="00E2265E">
      <w:rPr>
        <w:rFonts w:ascii="Calibri" w:eastAsia="Times New Roman" w:hAnsi="Calibri" w:cs="Calibri"/>
        <w:b/>
        <w:bCs/>
        <w:kern w:val="0"/>
        <w:lang w:eastAsia="en-ZA"/>
        <w14:ligatures w14:val="none"/>
      </w:rPr>
      <w:t>LEAP-SE Call: Applicants CV Template</w:t>
    </w:r>
  </w:p>
  <w:p w14:paraId="0F1B98AD" w14:textId="77777777" w:rsidR="00513888" w:rsidRDefault="0051388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2BCE9" w14:textId="77777777" w:rsidR="00B77019" w:rsidRDefault="00B77019" w:rsidP="00E67C1E">
      <w:pPr>
        <w:spacing w:after="0" w:line="240" w:lineRule="auto"/>
      </w:pPr>
      <w:r>
        <w:separator/>
      </w:r>
    </w:p>
  </w:footnote>
  <w:footnote w:type="continuationSeparator" w:id="0">
    <w:p w14:paraId="6D6F57F0" w14:textId="77777777" w:rsidR="00B77019" w:rsidRDefault="00B77019" w:rsidP="00E67C1E">
      <w:pPr>
        <w:spacing w:after="0" w:line="240" w:lineRule="auto"/>
      </w:pPr>
      <w:r>
        <w:continuationSeparator/>
      </w:r>
    </w:p>
  </w:footnote>
  <w:footnote w:id="1">
    <w:p w14:paraId="360A1DE2" w14:textId="119B5569" w:rsidR="007152ED" w:rsidRPr="00E12E45" w:rsidRDefault="007152ED" w:rsidP="007152ED">
      <w:pPr>
        <w:autoSpaceDE w:val="0"/>
        <w:autoSpaceDN w:val="0"/>
        <w:adjustRightInd w:val="0"/>
        <w:spacing w:after="0" w:line="240" w:lineRule="auto"/>
        <w:rPr>
          <w:sz w:val="18"/>
          <w:szCs w:val="18"/>
          <w:lang w:val="en-GB"/>
        </w:rPr>
      </w:pPr>
      <w:r>
        <w:rPr>
          <w:rStyle w:val="Appelnotedebasdep"/>
        </w:rPr>
        <w:footnoteRef/>
      </w:r>
      <w:r>
        <w:t xml:space="preserve"> </w:t>
      </w:r>
      <w:r w:rsidRPr="00E12E45">
        <w:rPr>
          <w:sz w:val="18"/>
          <w:szCs w:val="18"/>
          <w:lang w:val="en-GB"/>
        </w:rPr>
        <w:t xml:space="preserve">Choose one of the following 4 options: </w:t>
      </w:r>
    </w:p>
    <w:p w14:paraId="3D2925AB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A: the single highest grade/post at which research is normally conducted. 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: “director of research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</w:p>
    <w:p w14:paraId="6E96DE4B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Category B: Researchers working in positions not as senior as top position (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A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) but more senior than newly qualified doctoral graduates </w:t>
      </w:r>
      <w:r>
        <w:rPr>
          <w:rFonts w:ascii="Segoe UI Symbol" w:hAnsi="Segoe UI Symbol" w:cs="Segoe UI Symbol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: “senior researcher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. </w:t>
      </w:r>
    </w:p>
    <w:p w14:paraId="2CDAE6E6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C: the first grade/post into which a newly qualified doctoral graduate would normally be recruited. </w:t>
      </w:r>
      <w:r>
        <w:rPr>
          <w:rFonts w:ascii="Segoe UI Symbol" w:hAnsi="Segoe UI Symbol" w:cs="Segoe UI Symbol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s: “researcher”, “investigator” or “post-doctoral fellow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. </w:t>
      </w:r>
    </w:p>
    <w:p w14:paraId="64D8BE93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D: Either doctoral students at the </w:t>
      </w:r>
      <w:proofErr w:type="spellStart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IsCED</w:t>
      </w:r>
      <w:proofErr w:type="spellEnd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 level 8 who are engaged as researchers, or researchers working in posts that do not normally require a doctorate degree.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 xml:space="preserve"> 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Examples: “Ph.D. students” or “junior researchers” without a </w:t>
      </w:r>
      <w:proofErr w:type="spellStart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Ph.D</w:t>
      </w:r>
      <w:proofErr w:type="spellEnd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). </w:t>
      </w:r>
    </w:p>
    <w:p w14:paraId="7E87C711" w14:textId="6A13F001" w:rsidR="007152ED" w:rsidRPr="007152ED" w:rsidRDefault="007152ED" w:rsidP="007152ED">
      <w:pPr>
        <w:pStyle w:val="Notedebasdepage"/>
        <w:rPr>
          <w:lang w:val="en-GB"/>
        </w:rPr>
      </w:pPr>
      <w:r w:rsidRPr="00AC52E7">
        <w:rPr>
          <w:rFonts w:ascii="Calibri" w:hAnsi="Calibri" w:cs="Calibri"/>
          <w:color w:val="000000"/>
          <w:sz w:val="18"/>
          <w:szCs w:val="18"/>
          <w:lang w:val="en-GB"/>
        </w:rPr>
        <w:t xml:space="preserve">These categories are defined in Frascati manual from OECD </w:t>
      </w:r>
      <w:hyperlink r:id="rId1" w:history="1">
        <w:r w:rsidRPr="00D40CFC">
          <w:rPr>
            <w:rStyle w:val="Lienhypertexte"/>
            <w:rFonts w:ascii="Calibri" w:hAnsi="Calibri" w:cs="Calibri"/>
            <w:sz w:val="18"/>
            <w:szCs w:val="18"/>
            <w:lang w:val="en-GB"/>
          </w:rPr>
          <w:t>https://www.oecd.org/sti/inno/frascati-manual.htm</w:t>
        </w:r>
      </w:hyperlink>
      <w:r>
        <w:rPr>
          <w:rFonts w:ascii="Calibri" w:hAnsi="Calibri" w:cs="Calibri"/>
          <w:color w:val="000000"/>
          <w:sz w:val="18"/>
          <w:szCs w:val="18"/>
          <w:lang w:val="en-GB"/>
        </w:rPr>
        <w:t xml:space="preserve"> </w:t>
      </w:r>
      <w:r w:rsidRPr="00AC52E7">
        <w:rPr>
          <w:rFonts w:ascii="Calibri" w:hAnsi="Calibri" w:cs="Calibri"/>
          <w:color w:val="000000"/>
          <w:sz w:val="18"/>
          <w:szCs w:val="18"/>
          <w:lang w:val="en-GB"/>
        </w:rPr>
        <w:t>(page 249)</w:t>
      </w:r>
    </w:p>
  </w:footnote>
  <w:footnote w:id="2">
    <w:p w14:paraId="27AEE02F" w14:textId="77777777" w:rsidR="007152ED" w:rsidRPr="00E12E45" w:rsidRDefault="007152ED" w:rsidP="007152ED">
      <w:pPr>
        <w:autoSpaceDE w:val="0"/>
        <w:autoSpaceDN w:val="0"/>
        <w:adjustRightInd w:val="0"/>
        <w:spacing w:after="0" w:line="240" w:lineRule="auto"/>
        <w:rPr>
          <w:sz w:val="18"/>
          <w:szCs w:val="18"/>
          <w:lang w:val="en-GB"/>
        </w:rPr>
      </w:pPr>
      <w:r>
        <w:rPr>
          <w:rStyle w:val="Appelnotedebasdep"/>
        </w:rPr>
        <w:footnoteRef/>
      </w:r>
      <w:r>
        <w:t xml:space="preserve"> </w:t>
      </w:r>
      <w:r w:rsidRPr="00E12E45">
        <w:rPr>
          <w:sz w:val="18"/>
          <w:szCs w:val="18"/>
          <w:lang w:val="en-GB"/>
        </w:rPr>
        <w:t xml:space="preserve">Choose one of the following 4 options: </w:t>
      </w:r>
    </w:p>
    <w:p w14:paraId="7ADB243E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A: the single highest grade/post at which research is normally conducted. 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: “director of research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</w:p>
    <w:p w14:paraId="440A4F11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Category B: Researchers working in positions not as senior as top position (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A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) but more senior than newly qualified doctoral graduates </w:t>
      </w:r>
      <w:r>
        <w:rPr>
          <w:rFonts w:ascii="Segoe UI Symbol" w:hAnsi="Segoe UI Symbol" w:cs="Segoe UI Symbol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: “senior researcher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. </w:t>
      </w:r>
    </w:p>
    <w:p w14:paraId="5A88126B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C: the first grade/post into which a newly qualified doctoral graduate would normally be recruited. </w:t>
      </w:r>
      <w:r>
        <w:rPr>
          <w:rFonts w:ascii="Segoe UI Symbol" w:hAnsi="Segoe UI Symbol" w:cs="Segoe UI Symbol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s: “researcher”, “investigator” or “post-doctoral fellow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. </w:t>
      </w:r>
    </w:p>
    <w:p w14:paraId="31378B82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D: Either doctoral students at the </w:t>
      </w:r>
      <w:proofErr w:type="spellStart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IsCED</w:t>
      </w:r>
      <w:proofErr w:type="spellEnd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 level 8 who are engaged as researchers, or researchers working in posts that do not normally require a doctorate degree.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 xml:space="preserve"> 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Examples: “Ph.D. students” or “junior researchers” without a </w:t>
      </w:r>
      <w:proofErr w:type="spellStart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Ph.D</w:t>
      </w:r>
      <w:proofErr w:type="spellEnd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). </w:t>
      </w:r>
    </w:p>
    <w:p w14:paraId="3AEFBEA3" w14:textId="77777777" w:rsidR="007152ED" w:rsidRPr="007152ED" w:rsidRDefault="007152ED" w:rsidP="007152ED">
      <w:pPr>
        <w:pStyle w:val="Notedebasdepage"/>
        <w:rPr>
          <w:lang w:val="en-GB"/>
        </w:rPr>
      </w:pPr>
      <w:r w:rsidRPr="00AC52E7">
        <w:rPr>
          <w:rFonts w:ascii="Calibri" w:hAnsi="Calibri" w:cs="Calibri"/>
          <w:color w:val="000000"/>
          <w:sz w:val="18"/>
          <w:szCs w:val="18"/>
          <w:lang w:val="en-GB"/>
        </w:rPr>
        <w:t xml:space="preserve">These categories are defined in Frascati manual from OECD </w:t>
      </w:r>
      <w:hyperlink r:id="rId2" w:history="1">
        <w:r w:rsidRPr="00D40CFC">
          <w:rPr>
            <w:rStyle w:val="Lienhypertexte"/>
            <w:rFonts w:ascii="Calibri" w:hAnsi="Calibri" w:cs="Calibri"/>
            <w:sz w:val="18"/>
            <w:szCs w:val="18"/>
            <w:lang w:val="en-GB"/>
          </w:rPr>
          <w:t>https://www.oecd.org/sti/inno/frascati-manual.htm</w:t>
        </w:r>
      </w:hyperlink>
      <w:r>
        <w:rPr>
          <w:rFonts w:ascii="Calibri" w:hAnsi="Calibri" w:cs="Calibri"/>
          <w:color w:val="000000"/>
          <w:sz w:val="18"/>
          <w:szCs w:val="18"/>
          <w:lang w:val="en-GB"/>
        </w:rPr>
        <w:t xml:space="preserve"> </w:t>
      </w:r>
      <w:r w:rsidRPr="00AC52E7">
        <w:rPr>
          <w:rFonts w:ascii="Calibri" w:hAnsi="Calibri" w:cs="Calibri"/>
          <w:color w:val="000000"/>
          <w:sz w:val="18"/>
          <w:szCs w:val="18"/>
          <w:lang w:val="en-GB"/>
        </w:rPr>
        <w:t>(page 249)</w:t>
      </w:r>
    </w:p>
  </w:footnote>
  <w:footnote w:id="3">
    <w:p w14:paraId="230D4F43" w14:textId="77777777" w:rsidR="007152ED" w:rsidRPr="00E12E45" w:rsidRDefault="007152ED" w:rsidP="007152ED">
      <w:pPr>
        <w:autoSpaceDE w:val="0"/>
        <w:autoSpaceDN w:val="0"/>
        <w:adjustRightInd w:val="0"/>
        <w:spacing w:after="0" w:line="240" w:lineRule="auto"/>
        <w:rPr>
          <w:sz w:val="18"/>
          <w:szCs w:val="18"/>
          <w:lang w:val="en-GB"/>
        </w:rPr>
      </w:pPr>
      <w:r>
        <w:rPr>
          <w:rStyle w:val="Appelnotedebasdep"/>
        </w:rPr>
        <w:footnoteRef/>
      </w:r>
      <w:r>
        <w:t xml:space="preserve"> </w:t>
      </w:r>
      <w:r w:rsidRPr="00E12E45">
        <w:rPr>
          <w:sz w:val="18"/>
          <w:szCs w:val="18"/>
          <w:lang w:val="en-GB"/>
        </w:rPr>
        <w:t xml:space="preserve">Choose one of the following 4 options: </w:t>
      </w:r>
    </w:p>
    <w:p w14:paraId="50A68CFD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A: the single highest grade/post at which research is normally conducted. 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: “director of research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</w:p>
    <w:p w14:paraId="207BA2F9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Category B: Researchers working in positions not as senior as top position (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A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) but more senior than newly qualified doctoral graduates </w:t>
      </w:r>
      <w:r>
        <w:rPr>
          <w:rFonts w:ascii="Segoe UI Symbol" w:hAnsi="Segoe UI Symbol" w:cs="Segoe UI Symbol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: “senior researcher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. </w:t>
      </w:r>
    </w:p>
    <w:p w14:paraId="4227F4DC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C: the first grade/post into which a newly qualified doctoral graduate would normally be recruited. </w:t>
      </w:r>
      <w:r>
        <w:rPr>
          <w:rFonts w:ascii="Segoe UI Symbol" w:hAnsi="Segoe UI Symbol" w:cs="Segoe UI Symbol"/>
          <w:color w:val="000000"/>
          <w:sz w:val="18"/>
          <w:szCs w:val="18"/>
          <w:lang w:val="en-GB"/>
        </w:rPr>
        <w:t>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Examples: “researcher”, “investigator” or “post-doctoral fellow”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>)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. </w:t>
      </w:r>
    </w:p>
    <w:p w14:paraId="11E983ED" w14:textId="77777777" w:rsidR="007152ED" w:rsidRPr="003C2F93" w:rsidRDefault="007152ED" w:rsidP="007152ED">
      <w:pPr>
        <w:pStyle w:val="Paragraphedeliste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  <w:sz w:val="18"/>
          <w:szCs w:val="18"/>
          <w:lang w:val="en-GB"/>
        </w:rPr>
      </w:pP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Category D: Either doctoral students at the </w:t>
      </w:r>
      <w:proofErr w:type="spellStart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IsCED</w:t>
      </w:r>
      <w:proofErr w:type="spellEnd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 level 8 who are engaged as researchers, or researchers working in posts that do not normally require a doctorate degree.</w:t>
      </w:r>
      <w:r>
        <w:rPr>
          <w:rFonts w:ascii="Calibri" w:hAnsi="Calibri" w:cs="Calibri"/>
          <w:color w:val="000000"/>
          <w:sz w:val="18"/>
          <w:szCs w:val="18"/>
          <w:lang w:val="en-GB"/>
        </w:rPr>
        <w:t xml:space="preserve"> (</w:t>
      </w:r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Examples: “Ph.D. students” or “junior researchers” without a </w:t>
      </w:r>
      <w:proofErr w:type="spellStart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>Ph.D</w:t>
      </w:r>
      <w:proofErr w:type="spellEnd"/>
      <w:r w:rsidRPr="003C2F93">
        <w:rPr>
          <w:rFonts w:ascii="Calibri" w:hAnsi="Calibri" w:cs="Calibri"/>
          <w:color w:val="000000"/>
          <w:sz w:val="18"/>
          <w:szCs w:val="18"/>
          <w:lang w:val="en-GB"/>
        </w:rPr>
        <w:t xml:space="preserve">). </w:t>
      </w:r>
    </w:p>
    <w:p w14:paraId="4676D312" w14:textId="77777777" w:rsidR="007152ED" w:rsidRPr="007152ED" w:rsidRDefault="007152ED" w:rsidP="007152ED">
      <w:pPr>
        <w:pStyle w:val="Notedebasdepage"/>
        <w:rPr>
          <w:lang w:val="en-GB"/>
        </w:rPr>
      </w:pPr>
      <w:r w:rsidRPr="00AC52E7">
        <w:rPr>
          <w:rFonts w:ascii="Calibri" w:hAnsi="Calibri" w:cs="Calibri"/>
          <w:color w:val="000000"/>
          <w:sz w:val="18"/>
          <w:szCs w:val="18"/>
          <w:lang w:val="en-GB"/>
        </w:rPr>
        <w:t xml:space="preserve">These categories are defined in Frascati manual from OECD </w:t>
      </w:r>
      <w:hyperlink r:id="rId3" w:history="1">
        <w:r w:rsidRPr="00D40CFC">
          <w:rPr>
            <w:rStyle w:val="Lienhypertexte"/>
            <w:rFonts w:ascii="Calibri" w:hAnsi="Calibri" w:cs="Calibri"/>
            <w:sz w:val="18"/>
            <w:szCs w:val="18"/>
            <w:lang w:val="en-GB"/>
          </w:rPr>
          <w:t>https://www.oecd.org/sti/inno/frascati-manual.htm</w:t>
        </w:r>
      </w:hyperlink>
      <w:r>
        <w:rPr>
          <w:rFonts w:ascii="Calibri" w:hAnsi="Calibri" w:cs="Calibri"/>
          <w:color w:val="000000"/>
          <w:sz w:val="18"/>
          <w:szCs w:val="18"/>
          <w:lang w:val="en-GB"/>
        </w:rPr>
        <w:t xml:space="preserve"> </w:t>
      </w:r>
      <w:r w:rsidRPr="00AC52E7">
        <w:rPr>
          <w:rFonts w:ascii="Calibri" w:hAnsi="Calibri" w:cs="Calibri"/>
          <w:color w:val="000000"/>
          <w:sz w:val="18"/>
          <w:szCs w:val="18"/>
          <w:lang w:val="en-GB"/>
        </w:rPr>
        <w:t>(page 249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0EAF9" w14:textId="22A7D276" w:rsidR="00E67C1E" w:rsidRDefault="00E67C1E" w:rsidP="00E67C1E">
    <w:pPr>
      <w:pStyle w:val="En-tte"/>
      <w:jc w:val="center"/>
    </w:pPr>
    <w:r>
      <w:rPr>
        <w:noProof/>
      </w:rPr>
      <w:drawing>
        <wp:inline distT="0" distB="0" distL="0" distR="0" wp14:anchorId="184D6058" wp14:editId="63325E67">
          <wp:extent cx="1149350" cy="816011"/>
          <wp:effectExtent l="0" t="0" r="0" b="3175"/>
          <wp:docPr id="145418096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780" cy="8227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279FF"/>
    <w:multiLevelType w:val="multilevel"/>
    <w:tmpl w:val="D80CF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A86238"/>
    <w:multiLevelType w:val="multilevel"/>
    <w:tmpl w:val="9872D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A37115"/>
    <w:multiLevelType w:val="multilevel"/>
    <w:tmpl w:val="FC90D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AD09E3"/>
    <w:multiLevelType w:val="multilevel"/>
    <w:tmpl w:val="F88A5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A339C4"/>
    <w:multiLevelType w:val="multilevel"/>
    <w:tmpl w:val="A5F4F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3A4444"/>
    <w:multiLevelType w:val="multilevel"/>
    <w:tmpl w:val="33080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301136"/>
    <w:multiLevelType w:val="multilevel"/>
    <w:tmpl w:val="CC7A1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D468DF"/>
    <w:multiLevelType w:val="multilevel"/>
    <w:tmpl w:val="F612B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2F3FF9"/>
    <w:multiLevelType w:val="multilevel"/>
    <w:tmpl w:val="F4F02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9600C5"/>
    <w:multiLevelType w:val="hybridMultilevel"/>
    <w:tmpl w:val="FDBCC26C"/>
    <w:lvl w:ilvl="0" w:tplc="F2181F3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8194F"/>
    <w:multiLevelType w:val="multilevel"/>
    <w:tmpl w:val="24F4E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EE46AE"/>
    <w:multiLevelType w:val="multilevel"/>
    <w:tmpl w:val="78549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1F6770"/>
    <w:multiLevelType w:val="multilevel"/>
    <w:tmpl w:val="21C28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DF2BB7"/>
    <w:multiLevelType w:val="multilevel"/>
    <w:tmpl w:val="9068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147152"/>
    <w:multiLevelType w:val="multilevel"/>
    <w:tmpl w:val="2D2C3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13"/>
  </w:num>
  <w:num w:numId="8">
    <w:abstractNumId w:val="13"/>
  </w:num>
  <w:num w:numId="9">
    <w:abstractNumId w:val="13"/>
  </w:num>
  <w:num w:numId="10">
    <w:abstractNumId w:val="0"/>
  </w:num>
  <w:num w:numId="11">
    <w:abstractNumId w:val="0"/>
  </w:num>
  <w:num w:numId="12">
    <w:abstractNumId w:val="0"/>
  </w:num>
  <w:num w:numId="13">
    <w:abstractNumId w:val="5"/>
  </w:num>
  <w:num w:numId="14">
    <w:abstractNumId w:val="7"/>
  </w:num>
  <w:num w:numId="15">
    <w:abstractNumId w:val="7"/>
  </w:num>
  <w:num w:numId="16">
    <w:abstractNumId w:val="7"/>
  </w:num>
  <w:num w:numId="17">
    <w:abstractNumId w:val="1"/>
  </w:num>
  <w:num w:numId="18">
    <w:abstractNumId w:val="4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  <w:num w:numId="24">
    <w:abstractNumId w:val="3"/>
  </w:num>
  <w:num w:numId="25">
    <w:abstractNumId w:val="3"/>
  </w:num>
  <w:num w:numId="26">
    <w:abstractNumId w:val="3"/>
  </w:num>
  <w:num w:numId="27">
    <w:abstractNumId w:val="2"/>
  </w:num>
  <w:num w:numId="28">
    <w:abstractNumId w:val="2"/>
  </w:num>
  <w:num w:numId="29">
    <w:abstractNumId w:val="2"/>
  </w:num>
  <w:num w:numId="30">
    <w:abstractNumId w:val="10"/>
  </w:num>
  <w:num w:numId="31">
    <w:abstractNumId w:val="8"/>
  </w:num>
  <w:num w:numId="32">
    <w:abstractNumId w:val="8"/>
  </w:num>
  <w:num w:numId="33">
    <w:abstractNumId w:val="8"/>
  </w:num>
  <w:num w:numId="34">
    <w:abstractNumId w:val="11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tDA0szCzMLU0MTVW0lEKTi0uzszPAykwqgUAlVMnxywAAAA="/>
  </w:docVars>
  <w:rsids>
    <w:rsidRoot w:val="00E67C1E"/>
    <w:rsid w:val="000818C5"/>
    <w:rsid w:val="001267DC"/>
    <w:rsid w:val="001A10AB"/>
    <w:rsid w:val="001D27A0"/>
    <w:rsid w:val="002343EC"/>
    <w:rsid w:val="00263230"/>
    <w:rsid w:val="002753F3"/>
    <w:rsid w:val="002B29CF"/>
    <w:rsid w:val="002C6B11"/>
    <w:rsid w:val="003202FC"/>
    <w:rsid w:val="003954E4"/>
    <w:rsid w:val="003C0C44"/>
    <w:rsid w:val="003E2038"/>
    <w:rsid w:val="004B24F9"/>
    <w:rsid w:val="004B4099"/>
    <w:rsid w:val="004C5141"/>
    <w:rsid w:val="00513888"/>
    <w:rsid w:val="00524D9B"/>
    <w:rsid w:val="0053224C"/>
    <w:rsid w:val="00564F0A"/>
    <w:rsid w:val="005C0614"/>
    <w:rsid w:val="00692EB5"/>
    <w:rsid w:val="007152ED"/>
    <w:rsid w:val="007862A1"/>
    <w:rsid w:val="007F459A"/>
    <w:rsid w:val="00844A7D"/>
    <w:rsid w:val="008B735C"/>
    <w:rsid w:val="008C63F0"/>
    <w:rsid w:val="0090471B"/>
    <w:rsid w:val="00904B9A"/>
    <w:rsid w:val="0092597A"/>
    <w:rsid w:val="00961E9C"/>
    <w:rsid w:val="00A654E1"/>
    <w:rsid w:val="00A710A8"/>
    <w:rsid w:val="00AB76DC"/>
    <w:rsid w:val="00AE5618"/>
    <w:rsid w:val="00B46D43"/>
    <w:rsid w:val="00B7364A"/>
    <w:rsid w:val="00B77019"/>
    <w:rsid w:val="00B80E86"/>
    <w:rsid w:val="00BB1F49"/>
    <w:rsid w:val="00BF15F6"/>
    <w:rsid w:val="00CA1C7F"/>
    <w:rsid w:val="00D50793"/>
    <w:rsid w:val="00D961C5"/>
    <w:rsid w:val="00DB1950"/>
    <w:rsid w:val="00E2265E"/>
    <w:rsid w:val="00E61E9D"/>
    <w:rsid w:val="00E67C1E"/>
    <w:rsid w:val="00EF6A9F"/>
    <w:rsid w:val="00EF79CF"/>
    <w:rsid w:val="00F20D67"/>
    <w:rsid w:val="00FF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F90785"/>
  <w15:chartTrackingRefBased/>
  <w15:docId w15:val="{09C23248-EE36-4AF6-9B7B-04F02DF46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E67C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E67C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E67C1E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E67C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E67C1E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E67C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E67C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E67C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E67C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E67C1E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E67C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E67C1E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E67C1E"/>
    <w:rPr>
      <w:rFonts w:eastAsiaTheme="majorEastAsia" w:cstheme="majorBidi"/>
      <w:i/>
      <w:iCs/>
      <w:color w:val="2E74B5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E67C1E"/>
    <w:rPr>
      <w:rFonts w:eastAsiaTheme="majorEastAsia" w:cstheme="majorBidi"/>
      <w:color w:val="2E74B5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E67C1E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E67C1E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E67C1E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E67C1E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E67C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67C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E67C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E67C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E67C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E67C1E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E67C1E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E67C1E"/>
    <w:rPr>
      <w:i/>
      <w:iCs/>
      <w:color w:val="2E74B5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E67C1E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E67C1E"/>
    <w:rPr>
      <w:i/>
      <w:iCs/>
      <w:color w:val="2E74B5" w:themeColor="accent1" w:themeShade="BF"/>
    </w:rPr>
  </w:style>
  <w:style w:type="character" w:styleId="Rfrenceintense">
    <w:name w:val="Intense Reference"/>
    <w:basedOn w:val="Policepardfaut"/>
    <w:uiPriority w:val="32"/>
    <w:qFormat/>
    <w:rsid w:val="00E67C1E"/>
    <w:rPr>
      <w:b/>
      <w:bCs/>
      <w:smallCaps/>
      <w:color w:val="2E74B5" w:themeColor="accent1" w:themeShade="BF"/>
      <w:spacing w:val="5"/>
    </w:rPr>
  </w:style>
  <w:style w:type="paragraph" w:styleId="En-tte">
    <w:name w:val="header"/>
    <w:basedOn w:val="Normal"/>
    <w:link w:val="En-tteCar"/>
    <w:uiPriority w:val="99"/>
    <w:unhideWhenUsed/>
    <w:rsid w:val="00E67C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67C1E"/>
  </w:style>
  <w:style w:type="paragraph" w:styleId="Pieddepage">
    <w:name w:val="footer"/>
    <w:basedOn w:val="Normal"/>
    <w:link w:val="PieddepageCar"/>
    <w:uiPriority w:val="99"/>
    <w:unhideWhenUsed/>
    <w:rsid w:val="00E67C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67C1E"/>
  </w:style>
  <w:style w:type="paragraph" w:customStyle="1" w:styleId="Standard">
    <w:name w:val="Standard"/>
    <w:rsid w:val="0090471B"/>
    <w:pPr>
      <w:suppressAutoHyphens/>
      <w:autoSpaceDN w:val="0"/>
      <w:spacing w:after="200" w:line="276" w:lineRule="auto"/>
      <w:textAlignment w:val="baseline"/>
    </w:pPr>
    <w:rPr>
      <w:rFonts w:ascii="Calibri" w:eastAsiaTheme="minorEastAsia" w:hAnsi="Calibri" w:cs="F"/>
      <w:kern w:val="0"/>
      <w:lang w:val="en-US"/>
      <w14:ligatures w14:val="none"/>
    </w:rPr>
  </w:style>
  <w:style w:type="character" w:styleId="Marquedecommentaire">
    <w:name w:val="annotation reference"/>
    <w:basedOn w:val="Policepardfaut"/>
    <w:uiPriority w:val="99"/>
    <w:semiHidden/>
    <w:unhideWhenUsed/>
    <w:rsid w:val="003954E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3954E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3954E4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954E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954E4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92E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92EB5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semiHidden/>
    <w:unhideWhenUsed/>
    <w:rsid w:val="00692EB5"/>
    <w:rPr>
      <w:color w:val="0000FF"/>
      <w:u w:val="single"/>
    </w:rPr>
  </w:style>
  <w:style w:type="paragraph" w:styleId="Rvision">
    <w:name w:val="Revision"/>
    <w:hidden/>
    <w:uiPriority w:val="99"/>
    <w:semiHidden/>
    <w:rsid w:val="00B46D43"/>
    <w:pPr>
      <w:spacing w:after="0" w:line="240" w:lineRule="auto"/>
    </w:pPr>
  </w:style>
  <w:style w:type="paragraph" w:customStyle="1" w:styleId="Default">
    <w:name w:val="Default"/>
    <w:rsid w:val="005138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val="ro-RO" w:eastAsia="ro-RO"/>
      <w14:ligatures w14:val="non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152ED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7152ED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7152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6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fo.orcid.org/researcher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fo.orcid.org/researcher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fo.orcid.org/researchers/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ecd.org/sti/inno/frascati-manual.htm" TargetMode="External"/><Relationship Id="rId2" Type="http://schemas.openxmlformats.org/officeDocument/2006/relationships/hyperlink" Target="https://www.oecd.org/sti/inno/frascati-manual.htm" TargetMode="External"/><Relationship Id="rId1" Type="http://schemas.openxmlformats.org/officeDocument/2006/relationships/hyperlink" Target="https://www.oecd.org/sti/inno/frascati-manual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CE372DCF4AF4981A66EEABD718E74" ma:contentTypeVersion="4" ma:contentTypeDescription="Crée un document." ma:contentTypeScope="" ma:versionID="4858946157e1c67fd0ded18fd99bec58">
  <xsd:schema xmlns:xsd="http://www.w3.org/2001/XMLSchema" xmlns:xs="http://www.w3.org/2001/XMLSchema" xmlns:p="http://schemas.microsoft.com/office/2006/metadata/properties" xmlns:ns2="5cfa4071-091d-428b-8d7c-11947dec62eb" targetNamespace="http://schemas.microsoft.com/office/2006/metadata/properties" ma:root="true" ma:fieldsID="10e9aef3369f43cab7b6ea672386c580" ns2:_="">
    <xsd:import namespace="5cfa4071-091d-428b-8d7c-11947dec6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a4071-091d-428b-8d7c-11947dec62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7E5D79-E5D3-4E66-B98A-5D132C86D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a4071-091d-428b-8d7c-11947dec6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7783D8-4ED0-43F3-AD1D-6682178543D5}">
  <ds:schemaRefs>
    <ds:schemaRef ds:uri="http://purl.org/dc/dcmitype/"/>
    <ds:schemaRef ds:uri="http://schemas.microsoft.com/office/2006/documentManagement/types"/>
    <ds:schemaRef ds:uri="5cfa4071-091d-428b-8d7c-11947dec62eb"/>
    <ds:schemaRef ds:uri="http://purl.org/dc/elements/1.1/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2DC7B416-F234-4787-849A-CD197EDBD2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F3085F-AFA0-4F3C-90EC-2FD8E8F0A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616</Words>
  <Characters>4509</Characters>
  <Application>Microsoft Office Word</Application>
  <DocSecurity>4</DocSecurity>
  <Lines>37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uso Madonda</dc:creator>
  <cp:keywords/>
  <dc:description/>
  <cp:lastModifiedBy>PALLU Justine</cp:lastModifiedBy>
  <cp:revision>2</cp:revision>
  <dcterms:created xsi:type="dcterms:W3CDTF">2025-11-18T12:43:00Z</dcterms:created>
  <dcterms:modified xsi:type="dcterms:W3CDTF">2025-11-1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a90e2f-26de-477c-a464-79617f2253ee</vt:lpwstr>
  </property>
  <property fmtid="{D5CDD505-2E9C-101B-9397-08002B2CF9AE}" pid="3" name="ContentTypeId">
    <vt:lpwstr>0x0101009FCCE372DCF4AF4981A66EEABD718E74</vt:lpwstr>
  </property>
</Properties>
</file>